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18A5C" w14:textId="77777777" w:rsidR="00640222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B54959">
        <w:rPr>
          <w:rFonts w:ascii="Times New Roman" w:eastAsia="Arial" w:hAnsi="Times New Roman"/>
          <w:noProof/>
          <w:color w:val="000000"/>
          <w:sz w:val="23"/>
          <w:szCs w:val="23"/>
        </w:rPr>
        <w:drawing>
          <wp:inline distT="0" distB="0" distL="0" distR="0" wp14:anchorId="162A119F" wp14:editId="66F2CDB6">
            <wp:extent cx="1845670" cy="723900"/>
            <wp:effectExtent l="0" t="0" r="2540" b="0"/>
            <wp:docPr id="12" name="Picture 12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clip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67790" cy="73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5B89A" w14:textId="36F8134C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br/>
        <w:t>Commission on Accreditation (COA)</w:t>
      </w:r>
    </w:p>
    <w:p w14:paraId="3717A2DE" w14:textId="660918AF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t>Department of Social Work Accreditation (DOSWA)</w:t>
      </w:r>
    </w:p>
    <w:p w14:paraId="20CFFDF6" w14:textId="77777777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Cs/>
          <w:i/>
          <w:iCs/>
          <w:sz w:val="24"/>
          <w:szCs w:val="28"/>
        </w:rPr>
        <w:t>Baccalaureate and Master’s Social Work Program Accreditation</w:t>
      </w:r>
    </w:p>
    <w:p w14:paraId="664E7BA4" w14:textId="77777777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Cs w:val="24"/>
        </w:rPr>
      </w:pPr>
    </w:p>
    <w:p w14:paraId="246A72CF" w14:textId="02A7DDF3" w:rsidR="00A605EA" w:rsidRPr="004919ED" w:rsidRDefault="00640222" w:rsidP="004919ED">
      <w:pPr>
        <w:tabs>
          <w:tab w:val="left" w:pos="0"/>
        </w:tabs>
        <w:suppressAutoHyphens/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7121AF">
        <w:rPr>
          <w:rFonts w:ascii="Times New Roman" w:hAnsi="Times New Roman"/>
          <w:b/>
          <w:sz w:val="32"/>
          <w:szCs w:val="32"/>
        </w:rPr>
        <w:t>2022 EPAS</w:t>
      </w:r>
    </w:p>
    <w:p w14:paraId="781A5EE7" w14:textId="4CCE8E4E" w:rsidR="00A23B8B" w:rsidRPr="009A47E9" w:rsidRDefault="00640222" w:rsidP="00A23B8B">
      <w:pPr>
        <w:spacing w:after="0" w:line="240" w:lineRule="auto"/>
        <w:ind w:left="-180" w:right="-90"/>
        <w:jc w:val="center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7121AF">
        <w:rPr>
          <w:rFonts w:ascii="Times New Roman" w:hAnsi="Times New Roman"/>
          <w:b/>
          <w:color w:val="005D7E"/>
          <w:sz w:val="32"/>
          <w:szCs w:val="32"/>
        </w:rPr>
        <w:t>F</w:t>
      </w:r>
      <w:r w:rsidR="00066195">
        <w:rPr>
          <w:rFonts w:ascii="Times New Roman" w:hAnsi="Times New Roman"/>
          <w:b/>
          <w:color w:val="005D7E"/>
          <w:sz w:val="32"/>
          <w:szCs w:val="32"/>
        </w:rPr>
        <w:t>orm</w:t>
      </w:r>
      <w:proofErr w:type="gramEnd"/>
      <w:r w:rsidRPr="007121AF">
        <w:rPr>
          <w:rFonts w:ascii="Times New Roman" w:hAnsi="Times New Roman"/>
          <w:b/>
          <w:color w:val="005D7E"/>
          <w:sz w:val="32"/>
          <w:szCs w:val="32"/>
        </w:rPr>
        <w:t xml:space="preserve"> </w:t>
      </w:r>
      <w:bookmarkStart w:id="0" w:name="_Hlk113634535"/>
      <w:r w:rsidRPr="007121AF">
        <w:rPr>
          <w:rFonts w:ascii="Times New Roman" w:hAnsi="Times New Roman"/>
          <w:b/>
          <w:color w:val="005D7E"/>
          <w:sz w:val="32"/>
          <w:szCs w:val="32"/>
        </w:rPr>
        <w:t xml:space="preserve">AS </w:t>
      </w:r>
      <w:r w:rsidRPr="00640222">
        <w:rPr>
          <w:rFonts w:ascii="Times New Roman" w:hAnsi="Times New Roman"/>
          <w:b/>
          <w:color w:val="005D7E"/>
          <w:sz w:val="32"/>
          <w:szCs w:val="32"/>
        </w:rPr>
        <w:t xml:space="preserve">B5.0.1(d) </w:t>
      </w:r>
      <w:bookmarkEnd w:id="0"/>
      <w:r w:rsidRPr="007121AF">
        <w:rPr>
          <w:rFonts w:ascii="Times New Roman" w:hAnsi="Times New Roman"/>
          <w:b/>
          <w:color w:val="005D7E"/>
          <w:sz w:val="32"/>
          <w:szCs w:val="32"/>
        </w:rPr>
        <w:t xml:space="preserve">| </w:t>
      </w:r>
      <w:r w:rsidR="00251AD7" w:rsidRPr="00251AD7">
        <w:rPr>
          <w:rFonts w:ascii="Times New Roman" w:hAnsi="Times New Roman"/>
          <w:b/>
          <w:bCs/>
          <w:iCs/>
          <w:color w:val="005D7E"/>
          <w:sz w:val="32"/>
          <w:szCs w:val="32"/>
        </w:rPr>
        <w:t>Public Reporting of Assessment Outcomes</w:t>
      </w:r>
      <w:r w:rsidR="004B79EF">
        <w:rPr>
          <w:rFonts w:ascii="Times New Roman" w:hAnsi="Times New Roman"/>
          <w:b/>
          <w:bCs/>
          <w:iCs/>
          <w:color w:val="005D7E"/>
          <w:sz w:val="32"/>
          <w:szCs w:val="32"/>
        </w:rPr>
        <w:br/>
      </w:r>
    </w:p>
    <w:p w14:paraId="328A23DF" w14:textId="3F60B9A5" w:rsidR="009802D1" w:rsidRDefault="00E2706D" w:rsidP="00D26F63">
      <w:pPr>
        <w:spacing w:after="0" w:line="240" w:lineRule="auto"/>
        <w:jc w:val="center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  <w:r w:rsidRPr="00F25B7B">
        <w:rPr>
          <w:rStyle w:val="Heading2Char"/>
          <w:rFonts w:cs="Times New Roman"/>
          <w:color w:val="005D7E"/>
          <w:sz w:val="32"/>
          <w:szCs w:val="32"/>
        </w:rPr>
        <w:t xml:space="preserve">Generalist Practice </w:t>
      </w:r>
      <w:r w:rsidRPr="007B29DF">
        <w:rPr>
          <w:rStyle w:val="Heading2Char"/>
          <w:rFonts w:cs="Times New Roman"/>
          <w:sz w:val="32"/>
          <w:szCs w:val="32"/>
        </w:rPr>
        <w:t xml:space="preserve">| </w:t>
      </w:r>
      <w:r w:rsidR="00371795" w:rsidRPr="007B29DF">
        <w:rPr>
          <w:rStyle w:val="Heading2Char"/>
          <w:rFonts w:cs="Times New Roman"/>
          <w:sz w:val="32"/>
          <w:szCs w:val="32"/>
        </w:rPr>
        <w:t xml:space="preserve">Summary of </w:t>
      </w:r>
      <w:r w:rsidR="00DD1909" w:rsidRPr="007B29DF">
        <w:rPr>
          <w:rStyle w:val="Heading2Char"/>
          <w:rFonts w:cs="Times New Roman"/>
          <w:sz w:val="32"/>
          <w:szCs w:val="32"/>
        </w:rPr>
        <w:t>Plan</w:t>
      </w:r>
    </w:p>
    <w:p w14:paraId="6F020E93" w14:textId="46803451" w:rsidR="00930816" w:rsidRPr="009A47E9" w:rsidRDefault="00930816" w:rsidP="00E2706D">
      <w:pPr>
        <w:spacing w:after="0" w:line="240" w:lineRule="auto"/>
        <w:textAlignment w:val="baseline"/>
        <w:rPr>
          <w:rStyle w:val="Heading2Char"/>
          <w:rFonts w:eastAsia="Times New Roman" w:cs="Times New Roman"/>
          <w:iCs w:val="0"/>
          <w:szCs w:val="24"/>
        </w:rPr>
      </w:pPr>
    </w:p>
    <w:tbl>
      <w:tblPr>
        <w:tblStyle w:val="TableGrid5"/>
        <w:tblpPr w:leftFromText="180" w:rightFromText="180" w:vertAnchor="text" w:tblpXSpec="center" w:tblpY="1"/>
        <w:tblOverlap w:val="never"/>
        <w:tblW w:w="5007" w:type="pct"/>
        <w:tblInd w:w="0" w:type="dxa"/>
        <w:shd w:val="clear" w:color="auto" w:fill="FFFFFF" w:themeFill="background1"/>
        <w:tblLook w:val="0600" w:firstRow="0" w:lastRow="0" w:firstColumn="0" w:lastColumn="0" w:noHBand="1" w:noVBand="1"/>
      </w:tblPr>
      <w:tblGrid>
        <w:gridCol w:w="1705"/>
        <w:gridCol w:w="3241"/>
        <w:gridCol w:w="2801"/>
        <w:gridCol w:w="1616"/>
      </w:tblGrid>
      <w:tr w:rsidR="00A76B8F" w:rsidRPr="001E3E25" w14:paraId="2C06F1F2" w14:textId="686B6DC3" w:rsidTr="001E3E25">
        <w:trPr>
          <w:trHeight w:val="780"/>
          <w:tblHeader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140CA" w14:textId="0BF91315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/>
                <w:sz w:val="24"/>
                <w:szCs w:val="24"/>
              </w:rPr>
              <w:t>Competency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930F3C" w14:textId="5286FD6C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/>
                <w:sz w:val="24"/>
                <w:szCs w:val="24"/>
              </w:rPr>
              <w:t>Instrument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D293DC" w14:textId="46DF4AF8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/>
                <w:sz w:val="24"/>
                <w:szCs w:val="24"/>
              </w:rPr>
              <w:t>Instrument:</w:t>
            </w:r>
          </w:p>
          <w:p w14:paraId="32810F56" w14:textId="318B7657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 w:rsidR="00427DAB" w:rsidRPr="001E3E25">
              <w:rPr>
                <w:rFonts w:ascii="Times New Roman" w:hAnsi="Times New Roman"/>
                <w:bCs/>
                <w:sz w:val="24"/>
                <w:szCs w:val="24"/>
              </w:rPr>
              <w:t xml:space="preserve"> for Instrument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8EB2D" w14:textId="77777777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/>
                <w:sz w:val="24"/>
                <w:szCs w:val="24"/>
              </w:rPr>
              <w:t>Competency:</w:t>
            </w:r>
          </w:p>
          <w:p w14:paraId="39B904ED" w14:textId="3461D8AD" w:rsidR="00A76B8F" w:rsidRPr="001E3E25" w:rsidRDefault="00A76B8F" w:rsidP="001E3E25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 w:rsidR="002D0FFC" w:rsidRPr="001E3E25">
              <w:rPr>
                <w:sz w:val="24"/>
                <w:szCs w:val="24"/>
              </w:rPr>
              <w:t xml:space="preserve"> </w:t>
            </w:r>
            <w:r w:rsidR="00135C3B" w:rsidRPr="001E3E25">
              <w:rPr>
                <w:rFonts w:ascii="Times New Roman" w:hAnsi="Times New Roman"/>
                <w:sz w:val="24"/>
                <w:szCs w:val="24"/>
              </w:rPr>
              <w:t>for Competency</w:t>
            </w:r>
          </w:p>
        </w:tc>
      </w:tr>
      <w:tr w:rsidR="0007454E" w:rsidRPr="001E3E25" w14:paraId="14EDA922" w14:textId="62DD2C73" w:rsidTr="001E3E25">
        <w:trPr>
          <w:trHeight w:val="77"/>
        </w:trPr>
        <w:tc>
          <w:tcPr>
            <w:tcW w:w="91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A262A" w14:textId="44D6309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1" w:name="_Hlk110937290"/>
            <w:r w:rsidRPr="001E3E25">
              <w:rPr>
                <w:rFonts w:ascii="Times New Roman" w:hAnsi="Times New Roman"/>
                <w:b/>
                <w:bCs/>
                <w:sz w:val="24"/>
                <w:szCs w:val="24"/>
              </w:rPr>
              <w:t>Competency 1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FFC2A" w14:textId="5A9F446D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- Courses 3340, 3420, 4356, 4425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46896B" w14:textId="65C227A2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EBA648" w14:textId="15F50494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2966B91C" w14:textId="753AA5BF" w:rsidTr="001E3E25">
        <w:trPr>
          <w:trHeight w:val="77"/>
        </w:trPr>
        <w:tc>
          <w:tcPr>
            <w:tcW w:w="91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9E77C6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26438E" w14:textId="4692654B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C200E2" w14:textId="0B398C6E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EE3AC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5E452CDB" w14:textId="3FDC4657" w:rsidTr="001E3E25">
        <w:trPr>
          <w:trHeight w:val="495"/>
        </w:trPr>
        <w:tc>
          <w:tcPr>
            <w:tcW w:w="91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900FDC" w14:textId="0CDE3CFB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25">
              <w:rPr>
                <w:rFonts w:ascii="Times New Roman" w:hAnsi="Times New Roman"/>
                <w:b/>
                <w:sz w:val="24"/>
                <w:szCs w:val="24"/>
              </w:rPr>
              <w:t>Competency 2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D594A" w14:textId="3BF1A801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420, 4310, 4425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175B26" w14:textId="17104A2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073F6" w14:textId="532A9B1C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123EC80E" w14:textId="1EE5621C" w:rsidTr="001E3E25">
        <w:trPr>
          <w:trHeight w:val="495"/>
        </w:trPr>
        <w:tc>
          <w:tcPr>
            <w:tcW w:w="91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927E92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E92A4" w14:textId="2ABEA7CB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C4AC3" w14:textId="6D6B4BCA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68A37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5FD36AD3" w14:textId="1A75DCE8" w:rsidTr="001E3E25">
        <w:trPr>
          <w:trHeight w:val="495"/>
        </w:trPr>
        <w:tc>
          <w:tcPr>
            <w:tcW w:w="91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BCA05A" w14:textId="2D2C059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3</w:t>
            </w:r>
          </w:p>
          <w:p w14:paraId="5A602C96" w14:textId="7E79EB61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B6FF4" w14:textId="5AFADA94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305, 4305, 4310, 4355, 4425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22A7FB" w14:textId="6466B4F3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70398D" w14:textId="76D7F784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2CE095A5" w14:textId="4CE55EDF" w:rsidTr="001E3E25">
        <w:trPr>
          <w:trHeight w:val="495"/>
        </w:trPr>
        <w:tc>
          <w:tcPr>
            <w:tcW w:w="91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43702A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2E416" w14:textId="4BEDEC04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D7E4" w14:textId="02AC6288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A3C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60F00850" w14:textId="5C496B89" w:rsidTr="001E3E25">
        <w:trPr>
          <w:trHeight w:val="495"/>
        </w:trPr>
        <w:tc>
          <w:tcPr>
            <w:tcW w:w="91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FDC11" w14:textId="23047E9C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4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A52FD" w14:textId="523A55F5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340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EE9371" w14:textId="4028F1FA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2B60C3" w14:textId="5C4D7B6F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566E0BA2" w14:textId="59F88CD2" w:rsidTr="001E3E25">
        <w:trPr>
          <w:trHeight w:val="495"/>
        </w:trPr>
        <w:tc>
          <w:tcPr>
            <w:tcW w:w="9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7BD876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C0E32" w14:textId="45903382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5A26" w14:textId="4EE1E99B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40FEF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1"/>
      <w:tr w:rsidR="0007454E" w:rsidRPr="001E3E25" w14:paraId="76AA123D" w14:textId="36B389E5" w:rsidTr="001E3E25">
        <w:trPr>
          <w:trHeight w:val="565"/>
        </w:trPr>
        <w:tc>
          <w:tcPr>
            <w:tcW w:w="910" w:type="pct"/>
            <w:vMerge w:val="restart"/>
            <w:shd w:val="clear" w:color="auto" w:fill="FFFFFF" w:themeFill="background1"/>
            <w:vAlign w:val="center"/>
          </w:tcPr>
          <w:p w14:paraId="7A0F7A68" w14:textId="560BF009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5</w:t>
            </w:r>
          </w:p>
        </w:tc>
        <w:tc>
          <w:tcPr>
            <w:tcW w:w="1731" w:type="pct"/>
            <w:vAlign w:val="center"/>
          </w:tcPr>
          <w:p w14:paraId="3ED7DDF2" w14:textId="22113F14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 4355</w:t>
            </w:r>
          </w:p>
        </w:tc>
        <w:tc>
          <w:tcPr>
            <w:tcW w:w="1496" w:type="pct"/>
            <w:vAlign w:val="center"/>
          </w:tcPr>
          <w:p w14:paraId="7A6A519F" w14:textId="5A8DEE8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7177DC95" w14:textId="5C90B9E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497AB85E" w14:textId="7A3EE20A" w:rsidTr="001E3E25">
        <w:trPr>
          <w:trHeight w:val="157"/>
        </w:trPr>
        <w:tc>
          <w:tcPr>
            <w:tcW w:w="910" w:type="pct"/>
            <w:vMerge/>
            <w:shd w:val="clear" w:color="auto" w:fill="FFFFFF" w:themeFill="background1"/>
            <w:vAlign w:val="center"/>
          </w:tcPr>
          <w:p w14:paraId="758AAC30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vAlign w:val="center"/>
          </w:tcPr>
          <w:p w14:paraId="63FC9B5B" w14:textId="60FB2FF3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vAlign w:val="center"/>
          </w:tcPr>
          <w:p w14:paraId="6CE0DDE1" w14:textId="43C0FE18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0D462D0D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5FCB84A1" w14:textId="660A1A75" w:rsidTr="001E3E25">
        <w:trPr>
          <w:trHeight w:val="565"/>
        </w:trPr>
        <w:tc>
          <w:tcPr>
            <w:tcW w:w="910" w:type="pct"/>
            <w:vMerge w:val="restart"/>
            <w:shd w:val="clear" w:color="auto" w:fill="FFFFFF" w:themeFill="background1"/>
            <w:vAlign w:val="center"/>
          </w:tcPr>
          <w:p w14:paraId="03FFD780" w14:textId="46376434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6</w:t>
            </w:r>
          </w:p>
        </w:tc>
        <w:tc>
          <w:tcPr>
            <w:tcW w:w="1731" w:type="pct"/>
            <w:vAlign w:val="center"/>
          </w:tcPr>
          <w:p w14:paraId="08FB0BD1" w14:textId="19B028DD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420, 4310, 4425</w:t>
            </w:r>
          </w:p>
        </w:tc>
        <w:tc>
          <w:tcPr>
            <w:tcW w:w="1496" w:type="pct"/>
            <w:vAlign w:val="center"/>
          </w:tcPr>
          <w:p w14:paraId="2200FAE3" w14:textId="530BD4E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217C3A9A" w14:textId="2CDD8E0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6A1A899E" w14:textId="3F4CB5CD" w:rsidTr="001E3E25">
        <w:trPr>
          <w:trHeight w:val="565"/>
        </w:trPr>
        <w:tc>
          <w:tcPr>
            <w:tcW w:w="910" w:type="pct"/>
            <w:vMerge/>
            <w:shd w:val="clear" w:color="auto" w:fill="FFFFFF" w:themeFill="background1"/>
            <w:vAlign w:val="center"/>
          </w:tcPr>
          <w:p w14:paraId="1DABFFDD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vAlign w:val="center"/>
          </w:tcPr>
          <w:p w14:paraId="6A837FEC" w14:textId="79328F6E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vAlign w:val="center"/>
          </w:tcPr>
          <w:p w14:paraId="51CF7B3E" w14:textId="15B4CDFC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62D96A36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38187AF0" w14:textId="50F8F252" w:rsidTr="001E3E25">
        <w:trPr>
          <w:trHeight w:val="495"/>
        </w:trPr>
        <w:tc>
          <w:tcPr>
            <w:tcW w:w="910" w:type="pct"/>
            <w:vMerge w:val="restart"/>
            <w:shd w:val="clear" w:color="auto" w:fill="FFFFFF" w:themeFill="background1"/>
            <w:vAlign w:val="center"/>
          </w:tcPr>
          <w:p w14:paraId="171E70E1" w14:textId="55C01D78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eastAsia="맑은 고딕" w:hAnsi="Times New Roman"/>
                <w:b/>
                <w:bCs/>
                <w:sz w:val="24"/>
                <w:szCs w:val="24"/>
                <w:u w:val="single"/>
                <w:lang w:eastAsia="ko-KR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7</w:t>
            </w:r>
          </w:p>
        </w:tc>
        <w:tc>
          <w:tcPr>
            <w:tcW w:w="1731" w:type="pct"/>
            <w:vAlign w:val="center"/>
          </w:tcPr>
          <w:p w14:paraId="05DD3298" w14:textId="3415B83B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305, 3420, 3425, 4305, 4425</w:t>
            </w:r>
          </w:p>
        </w:tc>
        <w:tc>
          <w:tcPr>
            <w:tcW w:w="1496" w:type="pct"/>
            <w:vAlign w:val="center"/>
          </w:tcPr>
          <w:p w14:paraId="11EAB64E" w14:textId="7DE2FD25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44517E0C" w14:textId="3AFEBF28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7D665AEF" w14:textId="52F1A63B" w:rsidTr="001E3E25">
        <w:trPr>
          <w:trHeight w:val="495"/>
        </w:trPr>
        <w:tc>
          <w:tcPr>
            <w:tcW w:w="910" w:type="pct"/>
            <w:vMerge/>
            <w:shd w:val="clear" w:color="auto" w:fill="FFFFFF" w:themeFill="background1"/>
            <w:vAlign w:val="center"/>
          </w:tcPr>
          <w:p w14:paraId="1E3122BB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vAlign w:val="center"/>
          </w:tcPr>
          <w:p w14:paraId="5E0E15BB" w14:textId="02AD0DA0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vAlign w:val="center"/>
          </w:tcPr>
          <w:p w14:paraId="5D6490CE" w14:textId="2BB7310B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7C44E064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68F38CC3" w14:textId="0400B90A" w:rsidTr="001E3E25">
        <w:trPr>
          <w:trHeight w:val="495"/>
        </w:trPr>
        <w:tc>
          <w:tcPr>
            <w:tcW w:w="910" w:type="pct"/>
            <w:vMerge w:val="restart"/>
            <w:shd w:val="clear" w:color="auto" w:fill="FFFFFF" w:themeFill="background1"/>
            <w:vAlign w:val="center"/>
          </w:tcPr>
          <w:p w14:paraId="5ABB7AEF" w14:textId="675C981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eastAsia="맑은 고딕" w:hAnsi="Times New Roman"/>
                <w:b/>
                <w:bCs/>
                <w:sz w:val="24"/>
                <w:szCs w:val="24"/>
                <w:u w:val="single"/>
                <w:lang w:eastAsia="ko-KR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8</w:t>
            </w:r>
          </w:p>
        </w:tc>
        <w:tc>
          <w:tcPr>
            <w:tcW w:w="1731" w:type="pct"/>
            <w:vAlign w:val="center"/>
          </w:tcPr>
          <w:p w14:paraId="65680341" w14:textId="0FB4F907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420, 3425, 4425</w:t>
            </w:r>
          </w:p>
        </w:tc>
        <w:tc>
          <w:tcPr>
            <w:tcW w:w="1496" w:type="pct"/>
            <w:vAlign w:val="center"/>
          </w:tcPr>
          <w:p w14:paraId="6251CC0C" w14:textId="5F943A8D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74FDD151" w14:textId="333FA874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3EA9198C" w14:textId="56472F8A" w:rsidTr="001E3E25">
        <w:trPr>
          <w:trHeight w:val="495"/>
        </w:trPr>
        <w:tc>
          <w:tcPr>
            <w:tcW w:w="910" w:type="pct"/>
            <w:vMerge/>
            <w:shd w:val="clear" w:color="auto" w:fill="FFFFFF" w:themeFill="background1"/>
            <w:vAlign w:val="center"/>
          </w:tcPr>
          <w:p w14:paraId="626C03F5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vAlign w:val="center"/>
          </w:tcPr>
          <w:p w14:paraId="64E0B627" w14:textId="7A65FF0E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vAlign w:val="center"/>
          </w:tcPr>
          <w:p w14:paraId="1BB8E271" w14:textId="3D6EECB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42474BEB" w14:textId="77777777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7454E" w:rsidRPr="001E3E25" w14:paraId="0AA0708C" w14:textId="2E86E940" w:rsidTr="001E3E25">
        <w:trPr>
          <w:trHeight w:val="495"/>
        </w:trPr>
        <w:tc>
          <w:tcPr>
            <w:tcW w:w="910" w:type="pct"/>
            <w:vMerge w:val="restart"/>
            <w:shd w:val="clear" w:color="auto" w:fill="FFFFFF" w:themeFill="background1"/>
            <w:vAlign w:val="center"/>
          </w:tcPr>
          <w:p w14:paraId="7845ED84" w14:textId="24FE2D1A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eastAsia="맑은 고딕" w:hAnsi="Times New Roman"/>
                <w:b/>
                <w:bCs/>
                <w:sz w:val="24"/>
                <w:szCs w:val="24"/>
                <w:u w:val="single"/>
                <w:lang w:eastAsia="ko-KR"/>
              </w:rPr>
            </w:pPr>
            <w:r w:rsidRPr="001E3E2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mpetency 9</w:t>
            </w:r>
          </w:p>
        </w:tc>
        <w:tc>
          <w:tcPr>
            <w:tcW w:w="1731" w:type="pct"/>
            <w:vAlign w:val="center"/>
          </w:tcPr>
          <w:p w14:paraId="2DB5E31B" w14:textId="17329A06" w:rsidR="0007454E" w:rsidRPr="001E3E25" w:rsidRDefault="0007454E" w:rsidP="001E3E25">
            <w:pPr>
              <w:spacing w:beforeLines="40" w:before="96" w:afterLines="40" w:after="96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Core Assignments – Courses 3420, 3425, 4425</w:t>
            </w:r>
          </w:p>
        </w:tc>
        <w:tc>
          <w:tcPr>
            <w:tcW w:w="1496" w:type="pct"/>
            <w:vAlign w:val="center"/>
          </w:tcPr>
          <w:p w14:paraId="35D649EB" w14:textId="42F983AE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80% or better for the core assignments</w:t>
            </w:r>
          </w:p>
        </w:tc>
        <w:tc>
          <w:tcPr>
            <w:tcW w:w="863" w:type="pct"/>
            <w:vMerge w:val="restart"/>
            <w:vAlign w:val="center"/>
          </w:tcPr>
          <w:p w14:paraId="12A059C3" w14:textId="616766A0" w:rsidR="0007454E" w:rsidRPr="001E3E25" w:rsidRDefault="0007454E" w:rsidP="001E3E25">
            <w:pPr>
              <w:spacing w:beforeLines="40" w:before="96" w:afterLines="40" w:after="96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bCs/>
                <w:sz w:val="24"/>
                <w:szCs w:val="24"/>
              </w:rPr>
              <w:t>80%</w:t>
            </w:r>
          </w:p>
        </w:tc>
      </w:tr>
      <w:tr w:rsidR="0007454E" w:rsidRPr="001E3E25" w14:paraId="0D6EF99F" w14:textId="3134AD4B" w:rsidTr="001E3E25">
        <w:trPr>
          <w:trHeight w:val="495"/>
        </w:trPr>
        <w:tc>
          <w:tcPr>
            <w:tcW w:w="910" w:type="pct"/>
            <w:vMerge/>
            <w:shd w:val="clear" w:color="auto" w:fill="FFFFFF" w:themeFill="background1"/>
            <w:vAlign w:val="center"/>
          </w:tcPr>
          <w:p w14:paraId="480A683A" w14:textId="77777777" w:rsidR="0007454E" w:rsidRPr="001E3E25" w:rsidRDefault="0007454E" w:rsidP="001E3E25">
            <w:pPr>
              <w:spacing w:after="20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31" w:type="pct"/>
            <w:vAlign w:val="center"/>
          </w:tcPr>
          <w:p w14:paraId="524D49D8" w14:textId="52CDD538" w:rsidR="0007454E" w:rsidRPr="001E3E25" w:rsidRDefault="0007454E" w:rsidP="001E3E25">
            <w:pPr>
              <w:spacing w:after="200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Pr="001E3E25"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  <w:t>BSW Field – Courses 4374 and 4975</w:t>
            </w:r>
          </w:p>
        </w:tc>
        <w:tc>
          <w:tcPr>
            <w:tcW w:w="1496" w:type="pct"/>
            <w:vAlign w:val="center"/>
          </w:tcPr>
          <w:p w14:paraId="7A16B5F6" w14:textId="51E04E52" w:rsidR="0007454E" w:rsidRPr="001E3E25" w:rsidRDefault="0007454E" w:rsidP="001E3E2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E3E25">
              <w:rPr>
                <w:rFonts w:ascii="Times New Roman" w:eastAsia="Times New Roman" w:hAnsi="Times New Roman"/>
                <w:sz w:val="24"/>
                <w:szCs w:val="24"/>
              </w:rPr>
              <w:t>4 or above on a 5-point Likert scale</w:t>
            </w:r>
          </w:p>
        </w:tc>
        <w:tc>
          <w:tcPr>
            <w:tcW w:w="863" w:type="pct"/>
            <w:vMerge/>
            <w:vAlign w:val="center"/>
          </w:tcPr>
          <w:p w14:paraId="7BF0E022" w14:textId="77777777" w:rsidR="0007454E" w:rsidRPr="001E3E25" w:rsidRDefault="0007454E" w:rsidP="001E3E2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34F5F0B" w14:textId="604CE04F" w:rsidR="00930816" w:rsidRPr="001E3E25" w:rsidRDefault="00930816" w:rsidP="001E3E25">
      <w:pPr>
        <w:tabs>
          <w:tab w:val="left" w:pos="100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0461EDB" w14:textId="1D1A571B" w:rsidR="00325253" w:rsidRPr="001E3E25" w:rsidRDefault="00325253" w:rsidP="001E3E25">
      <w:pPr>
        <w:spacing w:line="240" w:lineRule="auto"/>
        <w:rPr>
          <w:rFonts w:ascii="Times New Roman" w:eastAsia="Calibri" w:hAnsi="Times New Roman" w:cs="Times New Roman"/>
        </w:rPr>
      </w:pPr>
      <w:r w:rsidRPr="001E3E25">
        <w:rPr>
          <w:rFonts w:ascii="Times New Roman" w:eastAsia="Calibri" w:hAnsi="Times New Roman" w:cs="Times New Roman"/>
        </w:rPr>
        <w:br w:type="page"/>
      </w:r>
    </w:p>
    <w:p w14:paraId="6453BB4F" w14:textId="7CBECC86" w:rsidR="00CF05A1" w:rsidRDefault="00E2706D" w:rsidP="00C0396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25B7B">
        <w:rPr>
          <w:rStyle w:val="Heading2Char"/>
          <w:rFonts w:cs="Times New Roman"/>
          <w:color w:val="005D7E"/>
          <w:sz w:val="32"/>
          <w:szCs w:val="32"/>
        </w:rPr>
        <w:lastRenderedPageBreak/>
        <w:t xml:space="preserve">Generalist Practice </w:t>
      </w:r>
      <w:r w:rsidRPr="00CF05A1">
        <w:rPr>
          <w:rStyle w:val="Heading2Char"/>
          <w:rFonts w:cs="Times New Roman"/>
          <w:sz w:val="32"/>
          <w:szCs w:val="32"/>
        </w:rPr>
        <w:t xml:space="preserve">| </w:t>
      </w:r>
      <w:r w:rsidR="00713F8D" w:rsidRPr="00CF05A1">
        <w:rPr>
          <w:rStyle w:val="Heading2Char"/>
          <w:rFonts w:cs="Times New Roman"/>
          <w:sz w:val="32"/>
          <w:szCs w:val="32"/>
        </w:rPr>
        <w:t>Summary of Outcomes</w:t>
      </w:r>
      <w:r w:rsidR="00713F8D" w:rsidRPr="00F25B7B">
        <w:rPr>
          <w:rFonts w:ascii="Times New Roman" w:eastAsia="Times New Roman" w:hAnsi="Times New Roman" w:cs="Times New Roman"/>
          <w:sz w:val="28"/>
          <w:szCs w:val="28"/>
        </w:rPr>
        <w:br/>
      </w:r>
      <w:r w:rsidR="0003090D" w:rsidRPr="00E9420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4EF93AB" w14:textId="7544DC2F" w:rsidR="0003090D" w:rsidRPr="00E9420A" w:rsidRDefault="0003090D" w:rsidP="00C0396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ssessment </w:t>
      </w:r>
      <w:r w:rsidR="00B979F0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Data </w:t>
      </w:r>
      <w:proofErr w:type="gramStart"/>
      <w:r w:rsidR="00B979F0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>Collected</w:t>
      </w:r>
      <w:r w:rsidR="00C64531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8802B5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proofErr w:type="gramEnd"/>
      <w:r w:rsidR="009A47E9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8802B5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D20D22">
        <w:rPr>
          <w:rFonts w:ascii="Times New Roman" w:hAnsi="Times New Roman" w:cs="Times New Roman" w:hint="eastAsia"/>
          <w:sz w:val="28"/>
          <w:szCs w:val="28"/>
          <w:lang w:eastAsia="ko-KR"/>
        </w:rPr>
        <w:t>Spring, Summer, and Fall 202</w:t>
      </w:r>
      <w:r w:rsidR="005C52CA">
        <w:rPr>
          <w:rFonts w:ascii="Times New Roman" w:hAnsi="Times New Roman" w:cs="Times New Roman"/>
          <w:sz w:val="28"/>
          <w:szCs w:val="28"/>
          <w:lang w:eastAsia="ko-KR"/>
        </w:rPr>
        <w:t>5</w:t>
      </w:r>
    </w:p>
    <w:p w14:paraId="767E3F05" w14:textId="77777777" w:rsidR="00F660C7" w:rsidRPr="00E9420A" w:rsidRDefault="00F660C7" w:rsidP="00C0396F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6Colorful-Accent5"/>
        <w:tblW w:w="5000" w:type="pct"/>
        <w:jc w:val="center"/>
        <w:tblLook w:val="04A0" w:firstRow="1" w:lastRow="0" w:firstColumn="1" w:lastColumn="0" w:noHBand="0" w:noVBand="1"/>
      </w:tblPr>
      <w:tblGrid>
        <w:gridCol w:w="1967"/>
        <w:gridCol w:w="1885"/>
        <w:gridCol w:w="1834"/>
        <w:gridCol w:w="1833"/>
        <w:gridCol w:w="1831"/>
      </w:tblGrid>
      <w:tr w:rsidR="001E3E25" w:rsidRPr="00E9420A" w14:paraId="5E74F410" w14:textId="77777777" w:rsidTr="005C52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6CB58692" w14:textId="0A324B43" w:rsidR="006B26D2" w:rsidRPr="001E3E25" w:rsidRDefault="006B26D2" w:rsidP="0065712F">
            <w:pPr>
              <w:jc w:val="center"/>
              <w:textAlignment w:val="baseline"/>
              <w:rPr>
                <w:rFonts w:eastAsia="Times New Roman" w:cs="Times New Roman"/>
              </w:rPr>
            </w:pPr>
            <w:r w:rsidRPr="001E3E25">
              <w:rPr>
                <w:rFonts w:eastAsia="Times New Roman" w:cs="Times New Roman"/>
                <w:b/>
              </w:rPr>
              <w:t>Competency</w:t>
            </w:r>
          </w:p>
        </w:tc>
        <w:tc>
          <w:tcPr>
            <w:tcW w:w="1008" w:type="pct"/>
            <w:hideMark/>
          </w:tcPr>
          <w:p w14:paraId="0AF86D9A" w14:textId="01C51FA5" w:rsidR="006B26D2" w:rsidRPr="001E3E25" w:rsidRDefault="006B26D2" w:rsidP="0065712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1E3E25">
              <w:rPr>
                <w:rFonts w:cs="Times New Roman"/>
                <w:b/>
              </w:rPr>
              <w:t>Competency:</w:t>
            </w:r>
            <w:r w:rsidRPr="001E3E25">
              <w:rPr>
                <w:rFonts w:cs="Times New Roman"/>
                <w:b/>
              </w:rPr>
              <w:br/>
            </w:r>
            <w:r w:rsidRPr="001E3E25">
              <w:rPr>
                <w:rFonts w:cs="Times New Roman"/>
              </w:rPr>
              <w:t>Expected Level of Achievement Inclusive of All Instruments</w:t>
            </w:r>
          </w:p>
        </w:tc>
        <w:tc>
          <w:tcPr>
            <w:tcW w:w="981" w:type="pct"/>
            <w:hideMark/>
          </w:tcPr>
          <w:p w14:paraId="2E5820C0" w14:textId="77777777" w:rsidR="00532F44" w:rsidRPr="005771A7" w:rsidRDefault="00532F44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77916969" w14:textId="0443C993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t>Aggregate</w:t>
            </w:r>
            <w:r w:rsidRPr="005771A7">
              <w:rPr>
                <w:rFonts w:cs="Times New Roman"/>
              </w:rPr>
              <w:t xml:space="preserve"> </w:t>
            </w:r>
            <w:r w:rsidRPr="005771A7">
              <w:rPr>
                <w:rFonts w:cs="Times New Roman"/>
                <w:b/>
                <w:bCs w:val="0"/>
              </w:rPr>
              <w:t>Actual</w:t>
            </w:r>
            <w:r w:rsidRPr="005771A7">
              <w:rPr>
                <w:rFonts w:cs="Times New Roman"/>
              </w:rPr>
              <w:t xml:space="preserve"> </w:t>
            </w:r>
            <w:r w:rsidRPr="005771A7">
              <w:rPr>
                <w:rFonts w:eastAsia="Times New Roman" w:cs="Times New Roman"/>
                <w:b/>
              </w:rPr>
              <w:t>Outcomes:</w:t>
            </w:r>
          </w:p>
          <w:p w14:paraId="03F070F2" w14:textId="6F870A00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5771A7">
              <w:rPr>
                <w:rFonts w:eastAsia="Times New Roman" w:cs="Times New Roman"/>
              </w:rPr>
              <w:t>All Program Options</w:t>
            </w:r>
          </w:p>
          <w:p w14:paraId="01A7E8B3" w14:textId="53DD2993" w:rsidR="006B26D2" w:rsidRPr="005771A7" w:rsidRDefault="006B26D2" w:rsidP="00532F4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br/>
            </w:r>
            <w:r w:rsidR="004237E8" w:rsidRPr="005771A7">
              <w:rPr>
                <w:rFonts w:eastAsia="Times New Roman" w:cs="Times New Roman"/>
                <w:b/>
              </w:rPr>
              <w:t>n=386</w:t>
            </w:r>
          </w:p>
          <w:p w14:paraId="2240D440" w14:textId="77777777" w:rsidR="00532F44" w:rsidRPr="005771A7" w:rsidRDefault="00532F44" w:rsidP="00532F4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2085D164" w14:textId="2E545603" w:rsidR="00532F44" w:rsidRPr="005771A7" w:rsidRDefault="00532F44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</w:tc>
        <w:tc>
          <w:tcPr>
            <w:tcW w:w="980" w:type="pct"/>
            <w:hideMark/>
          </w:tcPr>
          <w:p w14:paraId="61920C8F" w14:textId="05ED2747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t>Program Option 1</w:t>
            </w:r>
          </w:p>
          <w:p w14:paraId="0FB727BF" w14:textId="77777777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t>Outcomes:</w:t>
            </w:r>
          </w:p>
          <w:p w14:paraId="3391FCC3" w14:textId="5BAB4166" w:rsidR="006B26D2" w:rsidRPr="005771A7" w:rsidRDefault="00D20D2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5771A7">
              <w:rPr>
                <w:rFonts w:cs="Times New Roman"/>
                <w:lang w:eastAsia="ko-KR"/>
              </w:rPr>
              <w:t>On-Campus Delivery</w:t>
            </w:r>
          </w:p>
          <w:p w14:paraId="6A69771B" w14:textId="77777777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6B1E4A8A" w14:textId="452BA0A6" w:rsidR="006B26D2" w:rsidRPr="005771A7" w:rsidRDefault="004237E8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  <w:bCs w:val="0"/>
              </w:rPr>
              <w:t>n=312</w:t>
            </w:r>
          </w:p>
          <w:p w14:paraId="48BEA0B3" w14:textId="56D13984" w:rsidR="00532F44" w:rsidRPr="005771A7" w:rsidRDefault="00532F44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979" w:type="pct"/>
            <w:hideMark/>
          </w:tcPr>
          <w:p w14:paraId="4C050529" w14:textId="2C1B6F2C" w:rsidR="006B26D2" w:rsidRPr="005771A7" w:rsidRDefault="006B26D2" w:rsidP="00532F4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t>Program Option 2</w:t>
            </w:r>
          </w:p>
          <w:p w14:paraId="18461ADC" w14:textId="77777777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</w:rPr>
              <w:t>Outcomes:</w:t>
            </w:r>
          </w:p>
          <w:p w14:paraId="686630DA" w14:textId="2B3686D0" w:rsidR="006B26D2" w:rsidRPr="005771A7" w:rsidRDefault="00D20D2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  <w:lang w:eastAsia="ko-KR"/>
              </w:rPr>
            </w:pPr>
            <w:r w:rsidRPr="005771A7">
              <w:rPr>
                <w:rFonts w:cs="Times New Roman"/>
                <w:lang w:eastAsia="ko-KR"/>
              </w:rPr>
              <w:t>Online Delivery</w:t>
            </w:r>
          </w:p>
          <w:p w14:paraId="4937CC5D" w14:textId="336D06B8" w:rsidR="006B26D2" w:rsidRPr="005771A7" w:rsidRDefault="006B26D2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</w:rPr>
            </w:pPr>
          </w:p>
          <w:p w14:paraId="71D799B0" w14:textId="77777777" w:rsidR="00532F44" w:rsidRPr="005771A7" w:rsidRDefault="00532F44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5427D5C8" w14:textId="0703BB80" w:rsidR="006B26D2" w:rsidRPr="005771A7" w:rsidRDefault="004237E8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5771A7">
              <w:rPr>
                <w:rFonts w:eastAsia="Times New Roman" w:cs="Times New Roman"/>
                <w:b/>
                <w:bCs w:val="0"/>
              </w:rPr>
              <w:t>n=74</w:t>
            </w:r>
          </w:p>
        </w:tc>
      </w:tr>
      <w:tr w:rsidR="001E3E25" w:rsidRPr="00E9420A" w14:paraId="61E1B245" w14:textId="77777777" w:rsidTr="005C5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47C3FEDA" w14:textId="3FE7CC10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1E3E25">
              <w:rPr>
                <w:rFonts w:eastAsia="Times New Roman" w:cs="Times New Roman"/>
                <w:b/>
              </w:rPr>
              <w:t>Competency 1</w:t>
            </w:r>
          </w:p>
        </w:tc>
        <w:tc>
          <w:tcPr>
            <w:tcW w:w="1008" w:type="pct"/>
          </w:tcPr>
          <w:p w14:paraId="4825BC4E" w14:textId="75F7A664" w:rsidR="006B26D2" w:rsidRPr="005C52CA" w:rsidRDefault="00D20D22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eastAsia="ko-KR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746739A5" w14:textId="0764D2DD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4.59%</w:t>
            </w:r>
          </w:p>
        </w:tc>
        <w:tc>
          <w:tcPr>
            <w:tcW w:w="980" w:type="pct"/>
          </w:tcPr>
          <w:p w14:paraId="421AB110" w14:textId="4FE700FF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2.93%</w:t>
            </w:r>
          </w:p>
        </w:tc>
        <w:tc>
          <w:tcPr>
            <w:tcW w:w="979" w:type="pct"/>
          </w:tcPr>
          <w:p w14:paraId="2CC0BDA8" w14:textId="71A2C994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8.33%</w:t>
            </w:r>
          </w:p>
        </w:tc>
      </w:tr>
      <w:tr w:rsidR="001E3E25" w:rsidRPr="00E9420A" w14:paraId="172A45C1" w14:textId="77777777" w:rsidTr="005C52C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2A80E745" w14:textId="1E125230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1E3E25">
              <w:rPr>
                <w:rFonts w:eastAsia="Times New Roman" w:cs="Times New Roman"/>
                <w:b/>
              </w:rPr>
              <w:t>Competency 2</w:t>
            </w:r>
          </w:p>
        </w:tc>
        <w:tc>
          <w:tcPr>
            <w:tcW w:w="1008" w:type="pct"/>
            <w:hideMark/>
          </w:tcPr>
          <w:p w14:paraId="2E35129E" w14:textId="65AAC68D" w:rsidR="006B26D2" w:rsidRPr="005C52CA" w:rsidRDefault="00D20D22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4517F4FD" w14:textId="1DF5F9EF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61%</w:t>
            </w:r>
          </w:p>
        </w:tc>
        <w:tc>
          <w:tcPr>
            <w:tcW w:w="980" w:type="pct"/>
          </w:tcPr>
          <w:p w14:paraId="431E7397" w14:textId="62B18923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26%</w:t>
            </w:r>
          </w:p>
        </w:tc>
        <w:tc>
          <w:tcPr>
            <w:tcW w:w="979" w:type="pct"/>
          </w:tcPr>
          <w:p w14:paraId="02452DFE" w14:textId="213A7066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7.44%</w:t>
            </w:r>
          </w:p>
        </w:tc>
      </w:tr>
      <w:tr w:rsidR="001E3E25" w:rsidRPr="00E9420A" w14:paraId="0CD37150" w14:textId="77777777" w:rsidTr="005C5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6D8A2E4D" w14:textId="520ED51B" w:rsidR="00D20D2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  <w:bCs w:val="0"/>
              </w:rPr>
            </w:pPr>
            <w:r w:rsidRPr="001E3E25">
              <w:rPr>
                <w:rFonts w:eastAsia="Times New Roman" w:cs="Times New Roman"/>
                <w:b/>
              </w:rPr>
              <w:t>Competency 3</w:t>
            </w:r>
          </w:p>
          <w:p w14:paraId="4BC2C545" w14:textId="154A479B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</w:rPr>
            </w:pPr>
          </w:p>
        </w:tc>
        <w:tc>
          <w:tcPr>
            <w:tcW w:w="1008" w:type="pct"/>
            <w:hideMark/>
          </w:tcPr>
          <w:p w14:paraId="0A16BED6" w14:textId="232C19A4" w:rsidR="006B26D2" w:rsidRPr="005C52CA" w:rsidRDefault="00D20D22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25A3D842" w14:textId="00820B23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2.31%</w:t>
            </w:r>
          </w:p>
        </w:tc>
        <w:tc>
          <w:tcPr>
            <w:tcW w:w="980" w:type="pct"/>
          </w:tcPr>
          <w:p w14:paraId="19AC1E84" w14:textId="63161F09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3.07%</w:t>
            </w:r>
          </w:p>
        </w:tc>
        <w:tc>
          <w:tcPr>
            <w:tcW w:w="979" w:type="pct"/>
          </w:tcPr>
          <w:p w14:paraId="7B1B6CD1" w14:textId="2ACD4E1D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3.34%</w:t>
            </w:r>
          </w:p>
        </w:tc>
      </w:tr>
      <w:tr w:rsidR="001E3E25" w:rsidRPr="00E9420A" w14:paraId="1A56136D" w14:textId="77777777" w:rsidTr="005C52CA">
        <w:trPr>
          <w:trHeight w:val="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26AECF5F" w14:textId="7F0F9EC1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1E3E25">
              <w:rPr>
                <w:rFonts w:eastAsia="Times New Roman" w:cs="Times New Roman"/>
                <w:b/>
              </w:rPr>
              <w:t>Competency 4</w:t>
            </w:r>
          </w:p>
        </w:tc>
        <w:tc>
          <w:tcPr>
            <w:tcW w:w="1008" w:type="pct"/>
            <w:hideMark/>
          </w:tcPr>
          <w:p w14:paraId="1B564A07" w14:textId="56D02D5F" w:rsidR="006B26D2" w:rsidRPr="005C52CA" w:rsidRDefault="00D20D22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5862B234" w14:textId="17F1F1DE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87.65%</w:t>
            </w:r>
          </w:p>
        </w:tc>
        <w:tc>
          <w:tcPr>
            <w:tcW w:w="980" w:type="pct"/>
          </w:tcPr>
          <w:p w14:paraId="5D5B4F8D" w14:textId="550605B7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84.12%</w:t>
            </w:r>
          </w:p>
        </w:tc>
        <w:tc>
          <w:tcPr>
            <w:tcW w:w="979" w:type="pct"/>
          </w:tcPr>
          <w:p w14:paraId="1307CC30" w14:textId="7C5A2F16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4.35%</w:t>
            </w:r>
          </w:p>
        </w:tc>
      </w:tr>
      <w:tr w:rsidR="001E3E25" w:rsidRPr="00E9420A" w14:paraId="11AF5D48" w14:textId="77777777" w:rsidTr="005C5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73340C18" w14:textId="329E542A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Times New Roman" w:cs="Times New Roman"/>
              </w:rPr>
            </w:pPr>
            <w:r w:rsidRPr="001E3E25">
              <w:rPr>
                <w:rFonts w:eastAsia="Times New Roman" w:cs="Times New Roman"/>
                <w:b/>
              </w:rPr>
              <w:t>Competency 5</w:t>
            </w:r>
          </w:p>
        </w:tc>
        <w:tc>
          <w:tcPr>
            <w:tcW w:w="1008" w:type="pct"/>
            <w:hideMark/>
          </w:tcPr>
          <w:p w14:paraId="2EC0EA35" w14:textId="6A6DF87F" w:rsidR="006B26D2" w:rsidRPr="005C52CA" w:rsidRDefault="00D20D22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39E5C5E7" w14:textId="37D89550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87.81%</w:t>
            </w:r>
          </w:p>
        </w:tc>
        <w:tc>
          <w:tcPr>
            <w:tcW w:w="980" w:type="pct"/>
          </w:tcPr>
          <w:p w14:paraId="3EE5EFCE" w14:textId="64F2E347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3.53%</w:t>
            </w:r>
          </w:p>
        </w:tc>
        <w:tc>
          <w:tcPr>
            <w:tcW w:w="979" w:type="pct"/>
          </w:tcPr>
          <w:p w14:paraId="162D9737" w14:textId="365BD72A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83.80%</w:t>
            </w:r>
          </w:p>
        </w:tc>
      </w:tr>
      <w:tr w:rsidR="001E3E25" w:rsidRPr="00E9420A" w14:paraId="1B302ECC" w14:textId="77777777" w:rsidTr="005C52CA">
        <w:trPr>
          <w:trHeight w:val="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0F9A60A3" w14:textId="69BA7EC6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맑은 고딕" w:cs="Times New Roman"/>
                <w:lang w:eastAsia="ko-KR"/>
              </w:rPr>
            </w:pPr>
            <w:r w:rsidRPr="001E3E25">
              <w:rPr>
                <w:rFonts w:eastAsia="Times New Roman" w:cs="Times New Roman"/>
                <w:b/>
              </w:rPr>
              <w:t>Competency 6</w:t>
            </w:r>
          </w:p>
        </w:tc>
        <w:tc>
          <w:tcPr>
            <w:tcW w:w="1008" w:type="pct"/>
            <w:hideMark/>
          </w:tcPr>
          <w:p w14:paraId="3079F9A6" w14:textId="7F9BB86E" w:rsidR="006B26D2" w:rsidRPr="005C52CA" w:rsidRDefault="00D20D22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526B2421" w14:textId="0AE4DDDE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61%</w:t>
            </w:r>
          </w:p>
        </w:tc>
        <w:tc>
          <w:tcPr>
            <w:tcW w:w="980" w:type="pct"/>
          </w:tcPr>
          <w:p w14:paraId="7355E31F" w14:textId="6E9F00E9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26%</w:t>
            </w:r>
          </w:p>
        </w:tc>
        <w:tc>
          <w:tcPr>
            <w:tcW w:w="979" w:type="pct"/>
          </w:tcPr>
          <w:p w14:paraId="40F713FF" w14:textId="2CE70948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7.44%</w:t>
            </w:r>
          </w:p>
        </w:tc>
      </w:tr>
      <w:tr w:rsidR="001E3E25" w:rsidRPr="00E9420A" w14:paraId="4DE1C295" w14:textId="77777777" w:rsidTr="005C5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227FFC90" w14:textId="40C7038C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맑은 고딕" w:cs="Times New Roman"/>
                <w:lang w:eastAsia="ko-KR"/>
              </w:rPr>
            </w:pPr>
            <w:r w:rsidRPr="001E3E25">
              <w:rPr>
                <w:rFonts w:eastAsia="Times New Roman" w:cs="Times New Roman"/>
                <w:b/>
              </w:rPr>
              <w:t>Competency 7</w:t>
            </w:r>
          </w:p>
        </w:tc>
        <w:tc>
          <w:tcPr>
            <w:tcW w:w="1008" w:type="pct"/>
            <w:hideMark/>
          </w:tcPr>
          <w:p w14:paraId="2308D97C" w14:textId="4324B9D6" w:rsidR="006B26D2" w:rsidRPr="005C52CA" w:rsidRDefault="00D20D22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258C343A" w14:textId="0920477F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4.55%</w:t>
            </w:r>
          </w:p>
        </w:tc>
        <w:tc>
          <w:tcPr>
            <w:tcW w:w="980" w:type="pct"/>
          </w:tcPr>
          <w:p w14:paraId="0EBC682B" w14:textId="409D53A7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3.12%</w:t>
            </w:r>
          </w:p>
        </w:tc>
        <w:tc>
          <w:tcPr>
            <w:tcW w:w="979" w:type="pct"/>
          </w:tcPr>
          <w:p w14:paraId="6CF4FDF4" w14:textId="0DF28BBA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7.90%</w:t>
            </w:r>
          </w:p>
        </w:tc>
      </w:tr>
      <w:tr w:rsidR="001E3E25" w:rsidRPr="00E9420A" w14:paraId="31A2E7D3" w14:textId="77777777" w:rsidTr="005C52CA">
        <w:trPr>
          <w:trHeight w:val="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68F2A305" w14:textId="36F83FB8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맑은 고딕" w:cs="Times New Roman"/>
                <w:lang w:eastAsia="ko-KR"/>
              </w:rPr>
            </w:pPr>
            <w:r w:rsidRPr="001E3E25">
              <w:rPr>
                <w:rFonts w:eastAsia="Times New Roman" w:cs="Times New Roman"/>
                <w:b/>
              </w:rPr>
              <w:t>Competency 8</w:t>
            </w:r>
          </w:p>
        </w:tc>
        <w:tc>
          <w:tcPr>
            <w:tcW w:w="1008" w:type="pct"/>
            <w:hideMark/>
          </w:tcPr>
          <w:p w14:paraId="3F64EF4D" w14:textId="7F92F360" w:rsidR="006B26D2" w:rsidRPr="005C52CA" w:rsidRDefault="00D20D22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1E3D39D0" w14:textId="36638F4E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6.70%</w:t>
            </w:r>
          </w:p>
        </w:tc>
        <w:tc>
          <w:tcPr>
            <w:tcW w:w="980" w:type="pct"/>
          </w:tcPr>
          <w:p w14:paraId="2DDF9610" w14:textId="6B83F6BB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44%</w:t>
            </w:r>
          </w:p>
        </w:tc>
        <w:tc>
          <w:tcPr>
            <w:tcW w:w="979" w:type="pct"/>
          </w:tcPr>
          <w:p w14:paraId="758CB1CF" w14:textId="44B5CFD2" w:rsidR="006B26D2" w:rsidRPr="005C52CA" w:rsidRDefault="005C52CA" w:rsidP="005C52CA">
            <w:pPr>
              <w:spacing w:before="12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9.65%</w:t>
            </w:r>
          </w:p>
        </w:tc>
      </w:tr>
      <w:tr w:rsidR="001E3E25" w:rsidRPr="00E9420A" w14:paraId="3A69815C" w14:textId="77777777" w:rsidTr="005C5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1A468BC" w14:textId="69BD4496" w:rsidR="006B26D2" w:rsidRPr="001E3E25" w:rsidRDefault="006B26D2" w:rsidP="005C52CA">
            <w:pPr>
              <w:spacing w:before="120" w:after="80" w:line="480" w:lineRule="auto"/>
              <w:jc w:val="center"/>
              <w:textAlignment w:val="baseline"/>
              <w:rPr>
                <w:rFonts w:eastAsia="맑은 고딕" w:cs="Times New Roman"/>
                <w:lang w:eastAsia="ko-KR"/>
              </w:rPr>
            </w:pPr>
            <w:r w:rsidRPr="001E3E25">
              <w:rPr>
                <w:rFonts w:eastAsia="Times New Roman" w:cs="Times New Roman"/>
                <w:b/>
              </w:rPr>
              <w:t>Competency 9</w:t>
            </w:r>
          </w:p>
        </w:tc>
        <w:tc>
          <w:tcPr>
            <w:tcW w:w="1008" w:type="pct"/>
            <w:hideMark/>
          </w:tcPr>
          <w:p w14:paraId="2B52E165" w14:textId="7B09412A" w:rsidR="006B26D2" w:rsidRPr="005C52CA" w:rsidRDefault="00D20D22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C52CA">
              <w:rPr>
                <w:rFonts w:cs="Times New Roman"/>
                <w:lang w:eastAsia="ko-KR"/>
              </w:rPr>
              <w:t>80 %</w:t>
            </w:r>
          </w:p>
        </w:tc>
        <w:tc>
          <w:tcPr>
            <w:tcW w:w="981" w:type="pct"/>
          </w:tcPr>
          <w:p w14:paraId="259DA527" w14:textId="247D77B5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6.70%</w:t>
            </w:r>
          </w:p>
        </w:tc>
        <w:tc>
          <w:tcPr>
            <w:tcW w:w="980" w:type="pct"/>
          </w:tcPr>
          <w:p w14:paraId="2BD58B42" w14:textId="74B1FEAC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5.44%</w:t>
            </w:r>
          </w:p>
        </w:tc>
        <w:tc>
          <w:tcPr>
            <w:tcW w:w="979" w:type="pct"/>
          </w:tcPr>
          <w:p w14:paraId="3A4C1E65" w14:textId="5CEE801D" w:rsidR="006B26D2" w:rsidRPr="005C52CA" w:rsidRDefault="005C52CA" w:rsidP="005C52CA">
            <w:pPr>
              <w:spacing w:before="12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C52CA">
              <w:rPr>
                <w:rFonts w:cs="Times New Roman"/>
                <w:color w:val="000000"/>
              </w:rPr>
              <w:t>99.65%</w:t>
            </w:r>
          </w:p>
        </w:tc>
      </w:tr>
    </w:tbl>
    <w:p w14:paraId="1EBB717B" w14:textId="55AD0883" w:rsidR="00F964DF" w:rsidRPr="004F20D0" w:rsidRDefault="00F964DF" w:rsidP="008B486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sectPr w:rsidR="00F964DF" w:rsidRPr="004F20D0" w:rsidSect="008E0D6B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EA1671" w14:textId="77777777" w:rsidR="006D51AF" w:rsidRDefault="006D51AF" w:rsidP="005C37CC">
      <w:pPr>
        <w:spacing w:after="0" w:line="240" w:lineRule="auto"/>
      </w:pPr>
      <w:r>
        <w:separator/>
      </w:r>
    </w:p>
  </w:endnote>
  <w:endnote w:type="continuationSeparator" w:id="0">
    <w:p w14:paraId="11AEED8D" w14:textId="77777777" w:rsidR="006D51AF" w:rsidRDefault="006D51AF" w:rsidP="005C37CC">
      <w:pPr>
        <w:spacing w:after="0" w:line="240" w:lineRule="auto"/>
      </w:pPr>
      <w:r>
        <w:continuationSeparator/>
      </w:r>
    </w:p>
  </w:endnote>
  <w:endnote w:type="continuationNotice" w:id="1">
    <w:p w14:paraId="56D036F9" w14:textId="77777777" w:rsidR="006D51AF" w:rsidRDefault="006D51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576856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7D942DF" w14:textId="0EFFF986" w:rsidR="00E364FB" w:rsidRPr="004C72CD" w:rsidRDefault="002B0DC0" w:rsidP="00E364FB">
            <w:pPr>
              <w:pStyle w:val="Footer"/>
              <w:jc w:val="right"/>
              <w:rPr>
                <w:rFonts w:ascii="Arial" w:hAnsi="Arial" w:cs="Arial"/>
                <w:i/>
              </w:rPr>
            </w:pPr>
            <w:r w:rsidRPr="00F21E7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version </w:t>
            </w:r>
            <w:r w:rsidR="007D4863">
              <w:rPr>
                <w:rFonts w:ascii="Times New Roman" w:hAnsi="Times New Roman"/>
                <w:i/>
                <w:iCs/>
                <w:sz w:val="24"/>
                <w:szCs w:val="24"/>
              </w:rPr>
              <w:t>1</w:t>
            </w:r>
            <w:r w:rsidR="000A3A9E">
              <w:rPr>
                <w:rFonts w:ascii="Times New Roman" w:hAnsi="Times New Roman"/>
                <w:i/>
                <w:iCs/>
                <w:sz w:val="24"/>
                <w:szCs w:val="24"/>
              </w:rPr>
              <w:t>2</w:t>
            </w:r>
            <w:r w:rsidRPr="00F21E7A">
              <w:rPr>
                <w:rFonts w:ascii="Times New Roman" w:hAnsi="Times New Roman"/>
                <w:i/>
                <w:iCs/>
                <w:sz w:val="24"/>
                <w:szCs w:val="24"/>
              </w:rPr>
              <w:t>.2022</w:t>
            </w:r>
            <w:r w:rsidRPr="00F21E7A">
              <w:rPr>
                <w:rFonts w:ascii="Times New Roman" w:hAnsi="Times New Roman"/>
                <w:sz w:val="24"/>
                <w:szCs w:val="24"/>
              </w:rPr>
              <w:t xml:space="preserve"> | </w:t>
            </w:r>
            <w:r w:rsidRPr="002B0DC0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2B0DC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2B0DC0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2B0DC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  <w:p w14:paraId="017C83B6" w14:textId="056F3F7D" w:rsidR="00BE74C1" w:rsidRPr="007D4863" w:rsidRDefault="00000000" w:rsidP="00E364FB">
        <w:pPr>
          <w:pStyle w:val="Footer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B3248D" w14:textId="77777777" w:rsidR="006D51AF" w:rsidRDefault="006D51AF" w:rsidP="005C37CC">
      <w:pPr>
        <w:spacing w:after="0" w:line="240" w:lineRule="auto"/>
      </w:pPr>
      <w:r>
        <w:separator/>
      </w:r>
    </w:p>
  </w:footnote>
  <w:footnote w:type="continuationSeparator" w:id="0">
    <w:p w14:paraId="7C98E8DC" w14:textId="77777777" w:rsidR="006D51AF" w:rsidRDefault="006D51AF" w:rsidP="005C37CC">
      <w:pPr>
        <w:spacing w:after="0" w:line="240" w:lineRule="auto"/>
      </w:pPr>
      <w:r>
        <w:continuationSeparator/>
      </w:r>
    </w:p>
  </w:footnote>
  <w:footnote w:type="continuationNotice" w:id="1">
    <w:p w14:paraId="1A9D97F6" w14:textId="77777777" w:rsidR="006D51AF" w:rsidRDefault="006D51A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15A1E"/>
    <w:multiLevelType w:val="hybridMultilevel"/>
    <w:tmpl w:val="1696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562B"/>
    <w:multiLevelType w:val="hybridMultilevel"/>
    <w:tmpl w:val="CBDE8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72F30"/>
    <w:multiLevelType w:val="hybridMultilevel"/>
    <w:tmpl w:val="2008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EFF"/>
    <w:multiLevelType w:val="hybridMultilevel"/>
    <w:tmpl w:val="2074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27A23"/>
    <w:multiLevelType w:val="hybridMultilevel"/>
    <w:tmpl w:val="CA96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E64AF"/>
    <w:multiLevelType w:val="hybridMultilevel"/>
    <w:tmpl w:val="C0700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4227227">
    <w:abstractNumId w:val="1"/>
  </w:num>
  <w:num w:numId="2" w16cid:durableId="635457269">
    <w:abstractNumId w:val="0"/>
  </w:num>
  <w:num w:numId="3" w16cid:durableId="1503860542">
    <w:abstractNumId w:val="5"/>
  </w:num>
  <w:num w:numId="4" w16cid:durableId="1289822736">
    <w:abstractNumId w:val="3"/>
  </w:num>
  <w:num w:numId="5" w16cid:durableId="179273345">
    <w:abstractNumId w:val="2"/>
  </w:num>
  <w:num w:numId="6" w16cid:durableId="18447847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tTA0MzI2NjS1NDRS0lEKTi0uzszPAykwrgUAKA2D9ywAAAA="/>
  </w:docVars>
  <w:rsids>
    <w:rsidRoot w:val="0003090D"/>
    <w:rsid w:val="000035AE"/>
    <w:rsid w:val="00013ED4"/>
    <w:rsid w:val="00027ED0"/>
    <w:rsid w:val="00030079"/>
    <w:rsid w:val="0003090D"/>
    <w:rsid w:val="00031907"/>
    <w:rsid w:val="0003680F"/>
    <w:rsid w:val="00042588"/>
    <w:rsid w:val="00045C8F"/>
    <w:rsid w:val="000473DF"/>
    <w:rsid w:val="000605A6"/>
    <w:rsid w:val="0006408C"/>
    <w:rsid w:val="00066195"/>
    <w:rsid w:val="00066DA8"/>
    <w:rsid w:val="0007454E"/>
    <w:rsid w:val="0007510E"/>
    <w:rsid w:val="000754B8"/>
    <w:rsid w:val="00077FBE"/>
    <w:rsid w:val="00081E77"/>
    <w:rsid w:val="00087693"/>
    <w:rsid w:val="00093E32"/>
    <w:rsid w:val="00095F1A"/>
    <w:rsid w:val="000A3A9E"/>
    <w:rsid w:val="000A4E2B"/>
    <w:rsid w:val="000B700E"/>
    <w:rsid w:val="000C0C4B"/>
    <w:rsid w:val="000D4B54"/>
    <w:rsid w:val="000E4348"/>
    <w:rsid w:val="000F2FDA"/>
    <w:rsid w:val="000F5ED1"/>
    <w:rsid w:val="00100B25"/>
    <w:rsid w:val="001024BF"/>
    <w:rsid w:val="001031E9"/>
    <w:rsid w:val="00111627"/>
    <w:rsid w:val="0012542B"/>
    <w:rsid w:val="00125AAE"/>
    <w:rsid w:val="00127F8D"/>
    <w:rsid w:val="00130433"/>
    <w:rsid w:val="00131C64"/>
    <w:rsid w:val="001338CB"/>
    <w:rsid w:val="00135C3B"/>
    <w:rsid w:val="00141442"/>
    <w:rsid w:val="001470A4"/>
    <w:rsid w:val="001477F3"/>
    <w:rsid w:val="0015151A"/>
    <w:rsid w:val="001526EE"/>
    <w:rsid w:val="00154E04"/>
    <w:rsid w:val="0015648C"/>
    <w:rsid w:val="0016785B"/>
    <w:rsid w:val="001744A5"/>
    <w:rsid w:val="00174ABF"/>
    <w:rsid w:val="0017554B"/>
    <w:rsid w:val="00175FA7"/>
    <w:rsid w:val="00176394"/>
    <w:rsid w:val="00180B77"/>
    <w:rsid w:val="001823F3"/>
    <w:rsid w:val="00183E33"/>
    <w:rsid w:val="001908DC"/>
    <w:rsid w:val="00191571"/>
    <w:rsid w:val="001917CC"/>
    <w:rsid w:val="00193729"/>
    <w:rsid w:val="001A1BD9"/>
    <w:rsid w:val="001A3067"/>
    <w:rsid w:val="001A4D0B"/>
    <w:rsid w:val="001A64D5"/>
    <w:rsid w:val="001B0303"/>
    <w:rsid w:val="001B0537"/>
    <w:rsid w:val="001B2800"/>
    <w:rsid w:val="001C1715"/>
    <w:rsid w:val="001C20C2"/>
    <w:rsid w:val="001C6BCD"/>
    <w:rsid w:val="001D5671"/>
    <w:rsid w:val="001E3E25"/>
    <w:rsid w:val="001F6FEC"/>
    <w:rsid w:val="0020038D"/>
    <w:rsid w:val="002005DD"/>
    <w:rsid w:val="00205B7A"/>
    <w:rsid w:val="0020646B"/>
    <w:rsid w:val="0020777B"/>
    <w:rsid w:val="00222E63"/>
    <w:rsid w:val="00224713"/>
    <w:rsid w:val="0023033B"/>
    <w:rsid w:val="00233E69"/>
    <w:rsid w:val="0024192C"/>
    <w:rsid w:val="002432CF"/>
    <w:rsid w:val="002451F0"/>
    <w:rsid w:val="00251446"/>
    <w:rsid w:val="00251AD7"/>
    <w:rsid w:val="0025242A"/>
    <w:rsid w:val="00257712"/>
    <w:rsid w:val="00262163"/>
    <w:rsid w:val="00265B6E"/>
    <w:rsid w:val="0026600B"/>
    <w:rsid w:val="002665F7"/>
    <w:rsid w:val="002667C1"/>
    <w:rsid w:val="00272192"/>
    <w:rsid w:val="00272ACA"/>
    <w:rsid w:val="00276F2D"/>
    <w:rsid w:val="00282AC5"/>
    <w:rsid w:val="00285A88"/>
    <w:rsid w:val="00291615"/>
    <w:rsid w:val="00292DA9"/>
    <w:rsid w:val="00296C0E"/>
    <w:rsid w:val="002A5349"/>
    <w:rsid w:val="002A61D9"/>
    <w:rsid w:val="002A6A84"/>
    <w:rsid w:val="002B0DC0"/>
    <w:rsid w:val="002D0FFC"/>
    <w:rsid w:val="002E04AE"/>
    <w:rsid w:val="002E1B3E"/>
    <w:rsid w:val="002E2B2F"/>
    <w:rsid w:val="002F13E7"/>
    <w:rsid w:val="002F6114"/>
    <w:rsid w:val="002F6662"/>
    <w:rsid w:val="003001C4"/>
    <w:rsid w:val="0030320A"/>
    <w:rsid w:val="00304ACD"/>
    <w:rsid w:val="003114F9"/>
    <w:rsid w:val="00312301"/>
    <w:rsid w:val="003162CE"/>
    <w:rsid w:val="00317AED"/>
    <w:rsid w:val="00322255"/>
    <w:rsid w:val="00325253"/>
    <w:rsid w:val="003308A9"/>
    <w:rsid w:val="00332544"/>
    <w:rsid w:val="0034314F"/>
    <w:rsid w:val="003466D8"/>
    <w:rsid w:val="0034713C"/>
    <w:rsid w:val="00347E81"/>
    <w:rsid w:val="00350B86"/>
    <w:rsid w:val="00352B93"/>
    <w:rsid w:val="00356F04"/>
    <w:rsid w:val="00362B6F"/>
    <w:rsid w:val="00366DB0"/>
    <w:rsid w:val="00371795"/>
    <w:rsid w:val="00372BE9"/>
    <w:rsid w:val="0037306D"/>
    <w:rsid w:val="00374B21"/>
    <w:rsid w:val="00374BCB"/>
    <w:rsid w:val="00380E03"/>
    <w:rsid w:val="00381A45"/>
    <w:rsid w:val="00381C0C"/>
    <w:rsid w:val="00384089"/>
    <w:rsid w:val="00384BE5"/>
    <w:rsid w:val="00390414"/>
    <w:rsid w:val="00395F7B"/>
    <w:rsid w:val="003A0920"/>
    <w:rsid w:val="003A335F"/>
    <w:rsid w:val="003A4FBC"/>
    <w:rsid w:val="003A65AE"/>
    <w:rsid w:val="003B13B1"/>
    <w:rsid w:val="003B552F"/>
    <w:rsid w:val="003B6462"/>
    <w:rsid w:val="003B7D32"/>
    <w:rsid w:val="003C5BA8"/>
    <w:rsid w:val="003C7EA6"/>
    <w:rsid w:val="003D10D5"/>
    <w:rsid w:val="003D1950"/>
    <w:rsid w:val="003E0158"/>
    <w:rsid w:val="003E04E8"/>
    <w:rsid w:val="003E3C2B"/>
    <w:rsid w:val="003E4E3C"/>
    <w:rsid w:val="003E5A42"/>
    <w:rsid w:val="003E5AB9"/>
    <w:rsid w:val="003F3E86"/>
    <w:rsid w:val="004218D3"/>
    <w:rsid w:val="004237E8"/>
    <w:rsid w:val="00427DAB"/>
    <w:rsid w:val="0043188C"/>
    <w:rsid w:val="0043192E"/>
    <w:rsid w:val="00433835"/>
    <w:rsid w:val="00440CA3"/>
    <w:rsid w:val="00442C1B"/>
    <w:rsid w:val="004475B1"/>
    <w:rsid w:val="00452260"/>
    <w:rsid w:val="00453A0C"/>
    <w:rsid w:val="00457345"/>
    <w:rsid w:val="004662C0"/>
    <w:rsid w:val="004737ED"/>
    <w:rsid w:val="00473A98"/>
    <w:rsid w:val="0047416E"/>
    <w:rsid w:val="00480106"/>
    <w:rsid w:val="004830EA"/>
    <w:rsid w:val="0048429F"/>
    <w:rsid w:val="00486747"/>
    <w:rsid w:val="00490AA6"/>
    <w:rsid w:val="004919ED"/>
    <w:rsid w:val="004A30DB"/>
    <w:rsid w:val="004A3E00"/>
    <w:rsid w:val="004A5D21"/>
    <w:rsid w:val="004B0365"/>
    <w:rsid w:val="004B0BEB"/>
    <w:rsid w:val="004B79EF"/>
    <w:rsid w:val="004C04EF"/>
    <w:rsid w:val="004C1244"/>
    <w:rsid w:val="004C1563"/>
    <w:rsid w:val="004C72CD"/>
    <w:rsid w:val="004C7930"/>
    <w:rsid w:val="004D36AF"/>
    <w:rsid w:val="004D792F"/>
    <w:rsid w:val="004E310E"/>
    <w:rsid w:val="004E52E9"/>
    <w:rsid w:val="004F0B34"/>
    <w:rsid w:val="004F20D0"/>
    <w:rsid w:val="004F3D73"/>
    <w:rsid w:val="004F4621"/>
    <w:rsid w:val="004F53B7"/>
    <w:rsid w:val="00501647"/>
    <w:rsid w:val="00532F44"/>
    <w:rsid w:val="0053409F"/>
    <w:rsid w:val="005413E8"/>
    <w:rsid w:val="00541561"/>
    <w:rsid w:val="00544D37"/>
    <w:rsid w:val="00554989"/>
    <w:rsid w:val="00555432"/>
    <w:rsid w:val="00562E4A"/>
    <w:rsid w:val="00572ECE"/>
    <w:rsid w:val="00574ACB"/>
    <w:rsid w:val="005771A7"/>
    <w:rsid w:val="005779D3"/>
    <w:rsid w:val="00580E12"/>
    <w:rsid w:val="00582B49"/>
    <w:rsid w:val="0058337A"/>
    <w:rsid w:val="005855DE"/>
    <w:rsid w:val="0059063D"/>
    <w:rsid w:val="00591E39"/>
    <w:rsid w:val="00596890"/>
    <w:rsid w:val="005A17CB"/>
    <w:rsid w:val="005A4D61"/>
    <w:rsid w:val="005B4F98"/>
    <w:rsid w:val="005C1C43"/>
    <w:rsid w:val="005C2F03"/>
    <w:rsid w:val="005C3038"/>
    <w:rsid w:val="005C370F"/>
    <w:rsid w:val="005C37CC"/>
    <w:rsid w:val="005C52CA"/>
    <w:rsid w:val="005D5539"/>
    <w:rsid w:val="005D6DD3"/>
    <w:rsid w:val="005E42B1"/>
    <w:rsid w:val="005F00E3"/>
    <w:rsid w:val="005F473A"/>
    <w:rsid w:val="005F4C82"/>
    <w:rsid w:val="005F659E"/>
    <w:rsid w:val="005F6659"/>
    <w:rsid w:val="00600EB2"/>
    <w:rsid w:val="006042C3"/>
    <w:rsid w:val="006122EF"/>
    <w:rsid w:val="006146EC"/>
    <w:rsid w:val="006149DA"/>
    <w:rsid w:val="0061555E"/>
    <w:rsid w:val="0062446E"/>
    <w:rsid w:val="00626537"/>
    <w:rsid w:val="00627E10"/>
    <w:rsid w:val="006301F3"/>
    <w:rsid w:val="006311D5"/>
    <w:rsid w:val="006317DF"/>
    <w:rsid w:val="00640222"/>
    <w:rsid w:val="006502C5"/>
    <w:rsid w:val="00650F4D"/>
    <w:rsid w:val="0065712F"/>
    <w:rsid w:val="00660299"/>
    <w:rsid w:val="00661E76"/>
    <w:rsid w:val="00663DAF"/>
    <w:rsid w:val="00665DC0"/>
    <w:rsid w:val="006708D5"/>
    <w:rsid w:val="006737F1"/>
    <w:rsid w:val="00683F47"/>
    <w:rsid w:val="00684137"/>
    <w:rsid w:val="00687D07"/>
    <w:rsid w:val="00694972"/>
    <w:rsid w:val="00697FD6"/>
    <w:rsid w:val="006A0DD9"/>
    <w:rsid w:val="006A1042"/>
    <w:rsid w:val="006A2153"/>
    <w:rsid w:val="006A694D"/>
    <w:rsid w:val="006A7000"/>
    <w:rsid w:val="006A7197"/>
    <w:rsid w:val="006B1BCC"/>
    <w:rsid w:val="006B26D2"/>
    <w:rsid w:val="006B7313"/>
    <w:rsid w:val="006C01E0"/>
    <w:rsid w:val="006C03AC"/>
    <w:rsid w:val="006D2DEB"/>
    <w:rsid w:val="006D3842"/>
    <w:rsid w:val="006D51AF"/>
    <w:rsid w:val="006D5625"/>
    <w:rsid w:val="006D6578"/>
    <w:rsid w:val="006E2C3F"/>
    <w:rsid w:val="006E5D04"/>
    <w:rsid w:val="006E7B6F"/>
    <w:rsid w:val="006F2538"/>
    <w:rsid w:val="006F393D"/>
    <w:rsid w:val="006F3D24"/>
    <w:rsid w:val="006F6263"/>
    <w:rsid w:val="006F741B"/>
    <w:rsid w:val="00700511"/>
    <w:rsid w:val="00701E5A"/>
    <w:rsid w:val="00701EAA"/>
    <w:rsid w:val="0070490A"/>
    <w:rsid w:val="00713F8D"/>
    <w:rsid w:val="00716D90"/>
    <w:rsid w:val="00725C08"/>
    <w:rsid w:val="00726596"/>
    <w:rsid w:val="00733544"/>
    <w:rsid w:val="007344F2"/>
    <w:rsid w:val="00740FA0"/>
    <w:rsid w:val="007428FF"/>
    <w:rsid w:val="00742F7E"/>
    <w:rsid w:val="00762338"/>
    <w:rsid w:val="00763ED1"/>
    <w:rsid w:val="00771613"/>
    <w:rsid w:val="00775DDC"/>
    <w:rsid w:val="00791237"/>
    <w:rsid w:val="00791B17"/>
    <w:rsid w:val="0079328A"/>
    <w:rsid w:val="00793C8E"/>
    <w:rsid w:val="00793DA4"/>
    <w:rsid w:val="007965E8"/>
    <w:rsid w:val="00797851"/>
    <w:rsid w:val="007A39EE"/>
    <w:rsid w:val="007A7A50"/>
    <w:rsid w:val="007B29DF"/>
    <w:rsid w:val="007B5032"/>
    <w:rsid w:val="007C1248"/>
    <w:rsid w:val="007C1D93"/>
    <w:rsid w:val="007C347E"/>
    <w:rsid w:val="007C6758"/>
    <w:rsid w:val="007D4863"/>
    <w:rsid w:val="007D6E3E"/>
    <w:rsid w:val="007E0285"/>
    <w:rsid w:val="007E0C02"/>
    <w:rsid w:val="007E2D88"/>
    <w:rsid w:val="007E6070"/>
    <w:rsid w:val="007F12E3"/>
    <w:rsid w:val="007F3437"/>
    <w:rsid w:val="007F4A3E"/>
    <w:rsid w:val="007F6A44"/>
    <w:rsid w:val="00801560"/>
    <w:rsid w:val="008017C5"/>
    <w:rsid w:val="00801ED7"/>
    <w:rsid w:val="0080377B"/>
    <w:rsid w:val="00810A25"/>
    <w:rsid w:val="00812DDD"/>
    <w:rsid w:val="00813741"/>
    <w:rsid w:val="00813BEB"/>
    <w:rsid w:val="00814623"/>
    <w:rsid w:val="00816FF2"/>
    <w:rsid w:val="00821BBF"/>
    <w:rsid w:val="00822364"/>
    <w:rsid w:val="0082418B"/>
    <w:rsid w:val="008246E8"/>
    <w:rsid w:val="008263E3"/>
    <w:rsid w:val="00826ED1"/>
    <w:rsid w:val="0082744A"/>
    <w:rsid w:val="00830EF7"/>
    <w:rsid w:val="0084493E"/>
    <w:rsid w:val="00845112"/>
    <w:rsid w:val="008520A5"/>
    <w:rsid w:val="008532F3"/>
    <w:rsid w:val="008537EA"/>
    <w:rsid w:val="0085681E"/>
    <w:rsid w:val="008625AC"/>
    <w:rsid w:val="00865564"/>
    <w:rsid w:val="0086748F"/>
    <w:rsid w:val="00867A26"/>
    <w:rsid w:val="00871106"/>
    <w:rsid w:val="0087180F"/>
    <w:rsid w:val="00871D43"/>
    <w:rsid w:val="008802B5"/>
    <w:rsid w:val="008809FD"/>
    <w:rsid w:val="0088499A"/>
    <w:rsid w:val="008863E7"/>
    <w:rsid w:val="00886715"/>
    <w:rsid w:val="008878A0"/>
    <w:rsid w:val="008930BE"/>
    <w:rsid w:val="00893676"/>
    <w:rsid w:val="008A4058"/>
    <w:rsid w:val="008A5F54"/>
    <w:rsid w:val="008B001F"/>
    <w:rsid w:val="008B3E85"/>
    <w:rsid w:val="008B4869"/>
    <w:rsid w:val="008B4EBE"/>
    <w:rsid w:val="008C0137"/>
    <w:rsid w:val="008C1AED"/>
    <w:rsid w:val="008C21C8"/>
    <w:rsid w:val="008C512A"/>
    <w:rsid w:val="008D2A7F"/>
    <w:rsid w:val="008D562E"/>
    <w:rsid w:val="008D65D6"/>
    <w:rsid w:val="008E0D6B"/>
    <w:rsid w:val="008F6084"/>
    <w:rsid w:val="008F6C46"/>
    <w:rsid w:val="008F6C5B"/>
    <w:rsid w:val="00901813"/>
    <w:rsid w:val="00902113"/>
    <w:rsid w:val="00902526"/>
    <w:rsid w:val="00906D62"/>
    <w:rsid w:val="0091723C"/>
    <w:rsid w:val="00917688"/>
    <w:rsid w:val="00930816"/>
    <w:rsid w:val="00934651"/>
    <w:rsid w:val="00941987"/>
    <w:rsid w:val="009430EE"/>
    <w:rsid w:val="00946EFD"/>
    <w:rsid w:val="009567D8"/>
    <w:rsid w:val="00961A1A"/>
    <w:rsid w:val="009642F7"/>
    <w:rsid w:val="009645C2"/>
    <w:rsid w:val="009802D1"/>
    <w:rsid w:val="0098258C"/>
    <w:rsid w:val="00983E53"/>
    <w:rsid w:val="00987345"/>
    <w:rsid w:val="00990177"/>
    <w:rsid w:val="0099161E"/>
    <w:rsid w:val="009A2EAA"/>
    <w:rsid w:val="009A303C"/>
    <w:rsid w:val="009A47E9"/>
    <w:rsid w:val="009A7ABC"/>
    <w:rsid w:val="009B366E"/>
    <w:rsid w:val="009B3C90"/>
    <w:rsid w:val="009B4068"/>
    <w:rsid w:val="009B73CF"/>
    <w:rsid w:val="009C2D21"/>
    <w:rsid w:val="009D2568"/>
    <w:rsid w:val="009F39A4"/>
    <w:rsid w:val="00A0063A"/>
    <w:rsid w:val="00A02C89"/>
    <w:rsid w:val="00A057CD"/>
    <w:rsid w:val="00A1299E"/>
    <w:rsid w:val="00A14438"/>
    <w:rsid w:val="00A14D83"/>
    <w:rsid w:val="00A22485"/>
    <w:rsid w:val="00A23B8B"/>
    <w:rsid w:val="00A27B71"/>
    <w:rsid w:val="00A30C6B"/>
    <w:rsid w:val="00A31A70"/>
    <w:rsid w:val="00A33EC3"/>
    <w:rsid w:val="00A351CA"/>
    <w:rsid w:val="00A361D3"/>
    <w:rsid w:val="00A420B1"/>
    <w:rsid w:val="00A457BC"/>
    <w:rsid w:val="00A5144E"/>
    <w:rsid w:val="00A528B0"/>
    <w:rsid w:val="00A54852"/>
    <w:rsid w:val="00A605EA"/>
    <w:rsid w:val="00A67710"/>
    <w:rsid w:val="00A70C29"/>
    <w:rsid w:val="00A76B8F"/>
    <w:rsid w:val="00A77699"/>
    <w:rsid w:val="00A848FE"/>
    <w:rsid w:val="00A8569E"/>
    <w:rsid w:val="00A9466A"/>
    <w:rsid w:val="00A97020"/>
    <w:rsid w:val="00A9707D"/>
    <w:rsid w:val="00AA5584"/>
    <w:rsid w:val="00AB3E1B"/>
    <w:rsid w:val="00AB7227"/>
    <w:rsid w:val="00AC1D97"/>
    <w:rsid w:val="00AC3970"/>
    <w:rsid w:val="00AD5688"/>
    <w:rsid w:val="00AE0EE3"/>
    <w:rsid w:val="00AE20A4"/>
    <w:rsid w:val="00AE2585"/>
    <w:rsid w:val="00AE64D9"/>
    <w:rsid w:val="00AE69C0"/>
    <w:rsid w:val="00AF0562"/>
    <w:rsid w:val="00AF4AFD"/>
    <w:rsid w:val="00B012D6"/>
    <w:rsid w:val="00B01FB2"/>
    <w:rsid w:val="00B12EAE"/>
    <w:rsid w:val="00B163F0"/>
    <w:rsid w:val="00B21C02"/>
    <w:rsid w:val="00B500FD"/>
    <w:rsid w:val="00B503A7"/>
    <w:rsid w:val="00B5386E"/>
    <w:rsid w:val="00B75528"/>
    <w:rsid w:val="00B90EFF"/>
    <w:rsid w:val="00B90F93"/>
    <w:rsid w:val="00B91F1F"/>
    <w:rsid w:val="00B9247D"/>
    <w:rsid w:val="00B954E2"/>
    <w:rsid w:val="00B979F0"/>
    <w:rsid w:val="00BA18CE"/>
    <w:rsid w:val="00BA76C9"/>
    <w:rsid w:val="00BA78B1"/>
    <w:rsid w:val="00BB11A9"/>
    <w:rsid w:val="00BB1C85"/>
    <w:rsid w:val="00BB2581"/>
    <w:rsid w:val="00BB2B5E"/>
    <w:rsid w:val="00BB4782"/>
    <w:rsid w:val="00BB7B85"/>
    <w:rsid w:val="00BC1BA5"/>
    <w:rsid w:val="00BD02A1"/>
    <w:rsid w:val="00BD0474"/>
    <w:rsid w:val="00BD0FFA"/>
    <w:rsid w:val="00BD3B0A"/>
    <w:rsid w:val="00BE30C7"/>
    <w:rsid w:val="00BE74C1"/>
    <w:rsid w:val="00BF086F"/>
    <w:rsid w:val="00BF6862"/>
    <w:rsid w:val="00BF7117"/>
    <w:rsid w:val="00C0396F"/>
    <w:rsid w:val="00C134FA"/>
    <w:rsid w:val="00C20EF6"/>
    <w:rsid w:val="00C215FC"/>
    <w:rsid w:val="00C22D68"/>
    <w:rsid w:val="00C257C4"/>
    <w:rsid w:val="00C27563"/>
    <w:rsid w:val="00C41A3E"/>
    <w:rsid w:val="00C4287D"/>
    <w:rsid w:val="00C479DF"/>
    <w:rsid w:val="00C63D82"/>
    <w:rsid w:val="00C64531"/>
    <w:rsid w:val="00C647E4"/>
    <w:rsid w:val="00C65A2B"/>
    <w:rsid w:val="00C72810"/>
    <w:rsid w:val="00C729E5"/>
    <w:rsid w:val="00C73207"/>
    <w:rsid w:val="00C738C3"/>
    <w:rsid w:val="00C80B2F"/>
    <w:rsid w:val="00C80C41"/>
    <w:rsid w:val="00C85A99"/>
    <w:rsid w:val="00C94814"/>
    <w:rsid w:val="00C9797F"/>
    <w:rsid w:val="00CB20E9"/>
    <w:rsid w:val="00CB4175"/>
    <w:rsid w:val="00CB4479"/>
    <w:rsid w:val="00CB5B4A"/>
    <w:rsid w:val="00CC04CD"/>
    <w:rsid w:val="00CC130B"/>
    <w:rsid w:val="00CC3551"/>
    <w:rsid w:val="00CC4547"/>
    <w:rsid w:val="00CD3063"/>
    <w:rsid w:val="00CD45BA"/>
    <w:rsid w:val="00CF05A1"/>
    <w:rsid w:val="00CF5BEA"/>
    <w:rsid w:val="00CF5EA3"/>
    <w:rsid w:val="00CF6EAF"/>
    <w:rsid w:val="00CF759C"/>
    <w:rsid w:val="00D01920"/>
    <w:rsid w:val="00D025A0"/>
    <w:rsid w:val="00D030A2"/>
    <w:rsid w:val="00D04D40"/>
    <w:rsid w:val="00D0529B"/>
    <w:rsid w:val="00D05B60"/>
    <w:rsid w:val="00D06AE0"/>
    <w:rsid w:val="00D077F6"/>
    <w:rsid w:val="00D101CF"/>
    <w:rsid w:val="00D104DE"/>
    <w:rsid w:val="00D128E3"/>
    <w:rsid w:val="00D14447"/>
    <w:rsid w:val="00D15EA0"/>
    <w:rsid w:val="00D1757F"/>
    <w:rsid w:val="00D20B01"/>
    <w:rsid w:val="00D20D22"/>
    <w:rsid w:val="00D210EF"/>
    <w:rsid w:val="00D26F63"/>
    <w:rsid w:val="00D30896"/>
    <w:rsid w:val="00D36465"/>
    <w:rsid w:val="00D36C4A"/>
    <w:rsid w:val="00D37457"/>
    <w:rsid w:val="00D508D6"/>
    <w:rsid w:val="00D530D8"/>
    <w:rsid w:val="00D5436C"/>
    <w:rsid w:val="00D670BC"/>
    <w:rsid w:val="00D727C7"/>
    <w:rsid w:val="00D73096"/>
    <w:rsid w:val="00D74E42"/>
    <w:rsid w:val="00D7727C"/>
    <w:rsid w:val="00D85E27"/>
    <w:rsid w:val="00D8644C"/>
    <w:rsid w:val="00D912C5"/>
    <w:rsid w:val="00DA08E0"/>
    <w:rsid w:val="00DA2977"/>
    <w:rsid w:val="00DB2B54"/>
    <w:rsid w:val="00DB2C50"/>
    <w:rsid w:val="00DB3E71"/>
    <w:rsid w:val="00DB7EB2"/>
    <w:rsid w:val="00DC46E3"/>
    <w:rsid w:val="00DD140C"/>
    <w:rsid w:val="00DD1909"/>
    <w:rsid w:val="00DD318B"/>
    <w:rsid w:val="00DD3F85"/>
    <w:rsid w:val="00DE07F9"/>
    <w:rsid w:val="00DE26FF"/>
    <w:rsid w:val="00DE502B"/>
    <w:rsid w:val="00DF27A1"/>
    <w:rsid w:val="00DF4902"/>
    <w:rsid w:val="00DF577B"/>
    <w:rsid w:val="00DF5E9A"/>
    <w:rsid w:val="00E003A0"/>
    <w:rsid w:val="00E029F7"/>
    <w:rsid w:val="00E05634"/>
    <w:rsid w:val="00E05DEF"/>
    <w:rsid w:val="00E07C20"/>
    <w:rsid w:val="00E13A3B"/>
    <w:rsid w:val="00E13FD6"/>
    <w:rsid w:val="00E164EC"/>
    <w:rsid w:val="00E24AAD"/>
    <w:rsid w:val="00E253CC"/>
    <w:rsid w:val="00E2706D"/>
    <w:rsid w:val="00E275E4"/>
    <w:rsid w:val="00E310D3"/>
    <w:rsid w:val="00E3487F"/>
    <w:rsid w:val="00E351BC"/>
    <w:rsid w:val="00E364FB"/>
    <w:rsid w:val="00E37CA1"/>
    <w:rsid w:val="00E47A97"/>
    <w:rsid w:val="00E47B44"/>
    <w:rsid w:val="00E510B0"/>
    <w:rsid w:val="00E528A5"/>
    <w:rsid w:val="00E5694D"/>
    <w:rsid w:val="00E72DD3"/>
    <w:rsid w:val="00E74D68"/>
    <w:rsid w:val="00E80DB9"/>
    <w:rsid w:val="00E8718F"/>
    <w:rsid w:val="00E915EC"/>
    <w:rsid w:val="00E9420A"/>
    <w:rsid w:val="00EA2879"/>
    <w:rsid w:val="00EA366C"/>
    <w:rsid w:val="00EA4F99"/>
    <w:rsid w:val="00EB3C4A"/>
    <w:rsid w:val="00EB50B0"/>
    <w:rsid w:val="00EE1D71"/>
    <w:rsid w:val="00EE3E69"/>
    <w:rsid w:val="00EE3F25"/>
    <w:rsid w:val="00EE67BC"/>
    <w:rsid w:val="00EF21B6"/>
    <w:rsid w:val="00EF7611"/>
    <w:rsid w:val="00F16709"/>
    <w:rsid w:val="00F168CD"/>
    <w:rsid w:val="00F25B7B"/>
    <w:rsid w:val="00F26517"/>
    <w:rsid w:val="00F275D7"/>
    <w:rsid w:val="00F276FD"/>
    <w:rsid w:val="00F27967"/>
    <w:rsid w:val="00F314E5"/>
    <w:rsid w:val="00F3159F"/>
    <w:rsid w:val="00F335DB"/>
    <w:rsid w:val="00F340AB"/>
    <w:rsid w:val="00F35836"/>
    <w:rsid w:val="00F40E98"/>
    <w:rsid w:val="00F44DA4"/>
    <w:rsid w:val="00F4798C"/>
    <w:rsid w:val="00F50211"/>
    <w:rsid w:val="00F660C7"/>
    <w:rsid w:val="00F70258"/>
    <w:rsid w:val="00F72992"/>
    <w:rsid w:val="00F73CEA"/>
    <w:rsid w:val="00F82216"/>
    <w:rsid w:val="00F8676B"/>
    <w:rsid w:val="00F943D5"/>
    <w:rsid w:val="00F964DF"/>
    <w:rsid w:val="00F97C6E"/>
    <w:rsid w:val="00FA0106"/>
    <w:rsid w:val="00FA32E1"/>
    <w:rsid w:val="00FB3E44"/>
    <w:rsid w:val="00FC0057"/>
    <w:rsid w:val="00FC4D81"/>
    <w:rsid w:val="00FC542B"/>
    <w:rsid w:val="00FD37AD"/>
    <w:rsid w:val="00FE373B"/>
    <w:rsid w:val="00FE5039"/>
    <w:rsid w:val="00FE5C12"/>
    <w:rsid w:val="00FE7123"/>
    <w:rsid w:val="00FE74EE"/>
    <w:rsid w:val="00FE7BF7"/>
    <w:rsid w:val="03596B82"/>
    <w:rsid w:val="082E8C03"/>
    <w:rsid w:val="0A1506A0"/>
    <w:rsid w:val="1296FA30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5F58029"/>
    <w:rsid w:val="46B1AE5C"/>
    <w:rsid w:val="46C72304"/>
    <w:rsid w:val="50E79DA9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18C9A843-C11D-4D18-9EA5-84F513F2B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EB"/>
  </w:style>
  <w:style w:type="paragraph" w:styleId="Heading1">
    <w:name w:val="heading 1"/>
    <w:basedOn w:val="Normal"/>
    <w:next w:val="Normal"/>
    <w:link w:val="Heading1Char"/>
    <w:uiPriority w:val="9"/>
    <w:qFormat/>
    <w:rsid w:val="00A946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Spacing"/>
    <w:next w:val="NoSpacing"/>
    <w:link w:val="Heading2Char"/>
    <w:autoRedefine/>
    <w:uiPriority w:val="9"/>
    <w:unhideWhenUsed/>
    <w:qFormat/>
    <w:rsid w:val="00D025A0"/>
    <w:pPr>
      <w:keepNext/>
      <w:keepLines/>
      <w:contextualSpacing/>
      <w:jc w:val="center"/>
      <w:outlineLvl w:val="1"/>
    </w:pPr>
    <w:rPr>
      <w:rFonts w:ascii="Times New Roman" w:eastAsiaTheme="majorEastAsia" w:hAnsi="Times New Roman" w:cstheme="minorHAnsi"/>
      <w:b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D025A0"/>
    <w:rPr>
      <w:rFonts w:ascii="Times New Roman" w:eastAsiaTheme="majorEastAsia" w:hAnsi="Times New Roman" w:cstheme="minorHAnsi"/>
      <w:b/>
      <w:iCs/>
      <w:sz w:val="24"/>
      <w:szCs w:val="26"/>
    </w:rPr>
  </w:style>
  <w:style w:type="paragraph" w:styleId="NoSpacing">
    <w:name w:val="No Spacing"/>
    <w:uiPriority w:val="1"/>
    <w:qFormat/>
    <w:rsid w:val="00D025A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5A4D61"/>
    <w:rPr>
      <w:color w:val="0563C1" w:themeColor="hyperlink"/>
      <w:u w:val="single"/>
    </w:rPr>
  </w:style>
  <w:style w:type="table" w:customStyle="1" w:styleId="TableGrid5">
    <w:name w:val="Table Grid5"/>
    <w:basedOn w:val="TableNormal"/>
    <w:next w:val="TableGrid"/>
    <w:uiPriority w:val="59"/>
    <w:rsid w:val="00930816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946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9466A"/>
    <w:pPr>
      <w:ind w:left="720"/>
      <w:contextualSpacing/>
    </w:pPr>
    <w:rPr>
      <w:rFonts w:ascii="Arial" w:hAnsi="Arial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9466A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4F0B34"/>
    <w:pPr>
      <w:spacing w:after="0" w:line="240" w:lineRule="auto"/>
    </w:pPr>
    <w:rPr>
      <w:rFonts w:ascii="Times New Roman" w:hAnsi="Times New Roman" w:cstheme="majorBidi"/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TableGridLight">
    <w:name w:val="Grid Table Light"/>
    <w:basedOn w:val="TableNormal"/>
    <w:uiPriority w:val="40"/>
    <w:rsid w:val="00A0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5">
    <w:name w:val="List Table 3 Accent 5"/>
    <w:basedOn w:val="TableNormal"/>
    <w:uiPriority w:val="48"/>
    <w:rsid w:val="00A057C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949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6949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694972"/>
    <w:pPr>
      <w:spacing w:after="0" w:line="240" w:lineRule="auto"/>
    </w:pPr>
    <w:rPr>
      <w:rFonts w:ascii="Times New Roman" w:hAnsi="Times New Roman"/>
      <w:sz w:val="24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EEAF6" w:themeFill="accent5" w:themeFillTint="33"/>
      </w:tcPr>
    </w:tblStylePr>
    <w:tblStylePr w:type="band2Horz">
      <w:pPr>
        <w:jc w:val="left"/>
      </w:pPr>
      <w:tblPr/>
      <w:tcPr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0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7B47B340B7439CBF5FD22D331344" ma:contentTypeVersion="14" ma:contentTypeDescription="Create a new document." ma:contentTypeScope="" ma:versionID="60c1cbf28f00d30c855d541863a6af02">
  <xsd:schema xmlns:xsd="http://www.w3.org/2001/XMLSchema" xmlns:xs="http://www.w3.org/2001/XMLSchema" xmlns:p="http://schemas.microsoft.com/office/2006/metadata/properties" xmlns:ns3="c0356f7f-482a-4953-aba2-5ca98e295a56" xmlns:ns4="4fef20d4-fe9d-46c5-a725-2fbcf473c1f0" targetNamespace="http://schemas.microsoft.com/office/2006/metadata/properties" ma:root="true" ma:fieldsID="8dbde46471912ef656c41146994acac8" ns3:_="" ns4:_="">
    <xsd:import namespace="c0356f7f-482a-4953-aba2-5ca98e295a56"/>
    <xsd:import namespace="4fef20d4-fe9d-46c5-a725-2fbcf473c1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56f7f-482a-4953-aba2-5ca98e295a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f20d4-fe9d-46c5-a725-2fbcf473c1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4A3510-E213-4806-81A0-D09C8EA8F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56f7f-482a-4953-aba2-5ca98e295a56"/>
    <ds:schemaRef ds:uri="4fef20d4-fe9d-46c5-a725-2fbcf473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Choi, Mijin</cp:lastModifiedBy>
  <cp:revision>2</cp:revision>
  <dcterms:created xsi:type="dcterms:W3CDTF">2026-06-04T22:02:00Z</dcterms:created>
  <dcterms:modified xsi:type="dcterms:W3CDTF">2026-06-0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7B47B340B7439CBF5FD22D331344</vt:lpwstr>
  </property>
  <property fmtid="{D5CDD505-2E9C-101B-9397-08002B2CF9AE}" pid="3" name="GrammarlyDocumentId">
    <vt:lpwstr>b104edcd-ee93-4044-b0ce-a555963f6a0c</vt:lpwstr>
  </property>
</Properties>
</file>